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E1977B" w14:textId="3D4F2C63" w:rsidR="00325642" w:rsidRDefault="004164E0" w:rsidP="004164E0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Unit 3</w:t>
      </w:r>
    </w:p>
    <w:p w14:paraId="5E4FFAA3" w14:textId="27D5727B" w:rsidR="004164E0" w:rsidRPr="007A7CEE" w:rsidRDefault="004164E0" w:rsidP="004164E0">
      <w:pPr>
        <w:spacing w:after="0" w:line="240" w:lineRule="auto"/>
        <w:jc w:val="center"/>
        <w:rPr>
          <w:rFonts w:ascii="Times New Roman" w:eastAsia="Times New Roman" w:hAnsi="Times New Roman"/>
          <w:b/>
        </w:rPr>
      </w:pPr>
      <w:r>
        <w:rPr>
          <w:rFonts w:ascii="Times New Roman" w:eastAsia="Times New Roman" w:hAnsi="Times New Roman"/>
          <w:b/>
        </w:rPr>
        <w:t>MCQ Bank</w:t>
      </w:r>
    </w:p>
    <w:p w14:paraId="657D186E" w14:textId="77777777" w:rsidR="00C65EBD" w:rsidRPr="007A7CEE" w:rsidRDefault="00C65EBD" w:rsidP="00EA1080">
      <w:pPr>
        <w:spacing w:after="0" w:line="240" w:lineRule="auto"/>
        <w:rPr>
          <w:rFonts w:ascii="Times New Roman" w:eastAsia="Times New Roman" w:hAnsi="Times New Roman"/>
          <w:b/>
        </w:rPr>
      </w:pPr>
    </w:p>
    <w:tbl>
      <w:tblPr>
        <w:tblW w:w="98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03"/>
        <w:gridCol w:w="5355"/>
        <w:gridCol w:w="900"/>
        <w:gridCol w:w="720"/>
        <w:gridCol w:w="720"/>
        <w:gridCol w:w="720"/>
        <w:gridCol w:w="810"/>
      </w:tblGrid>
      <w:tr w:rsidR="005B17D2" w:rsidRPr="007A7CEE" w14:paraId="22EA861A" w14:textId="77777777" w:rsidTr="004A0D12">
        <w:tc>
          <w:tcPr>
            <w:tcW w:w="603" w:type="dxa"/>
            <w:shd w:val="clear" w:color="auto" w:fill="auto"/>
          </w:tcPr>
          <w:p w14:paraId="298BFD7A" w14:textId="090910AA" w:rsidR="005B17D2" w:rsidRPr="007A7CEE" w:rsidRDefault="000643F6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  <w:b/>
              </w:rPr>
              <w:tab/>
            </w:r>
            <w:r w:rsidR="00153A1D" w:rsidRPr="007A7CEE">
              <w:rPr>
                <w:rFonts w:ascii="Times New Roman" w:eastAsia="Times New Roman" w:hAnsi="Times New Roman"/>
                <w:b/>
              </w:rPr>
              <w:t xml:space="preserve">    </w:t>
            </w:r>
            <w:r w:rsidR="005B17D2" w:rsidRPr="007A7CEE"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5355" w:type="dxa"/>
            <w:shd w:val="clear" w:color="auto" w:fill="auto"/>
          </w:tcPr>
          <w:p w14:paraId="7A87EE75" w14:textId="4A6C8E93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 w:rsidRPr="0042646D">
              <w:rPr>
                <w:rFonts w:ascii="Times New Roman" w:hAnsi="Times New Roman"/>
              </w:rPr>
              <w:t xml:space="preserve">Random frequency modulation </w:t>
            </w:r>
            <w:r>
              <w:rPr>
                <w:rFonts w:ascii="Times New Roman" w:hAnsi="Times New Roman"/>
              </w:rPr>
              <w:t xml:space="preserve">occurs </w:t>
            </w:r>
            <w:r w:rsidRPr="0042646D">
              <w:rPr>
                <w:rFonts w:ascii="Times New Roman" w:hAnsi="Times New Roman"/>
              </w:rPr>
              <w:t xml:space="preserve">due to varying </w:t>
            </w:r>
            <w:r>
              <w:rPr>
                <w:rFonts w:ascii="Times New Roman" w:hAnsi="Times New Roman"/>
              </w:rPr>
              <w:t>_________ on different multipath s</w:t>
            </w:r>
            <w:r w:rsidRPr="0042646D">
              <w:rPr>
                <w:rFonts w:ascii="Times New Roman" w:hAnsi="Times New Roman"/>
              </w:rPr>
              <w:t>ignals</w:t>
            </w:r>
          </w:p>
          <w:p w14:paraId="4BD40719" w14:textId="09EC52FE" w:rsidR="005B17D2" w:rsidRPr="007A7CEE" w:rsidRDefault="005B17D2" w:rsidP="005B17D2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Doppler Shifts</w:t>
            </w:r>
          </w:p>
          <w:p w14:paraId="20212905" w14:textId="70A02913" w:rsidR="005B17D2" w:rsidRPr="007A7CEE" w:rsidRDefault="005B17D2" w:rsidP="005B17D2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Echoes</w:t>
            </w:r>
          </w:p>
          <w:p w14:paraId="332F5D9D" w14:textId="63E9994F" w:rsidR="005B17D2" w:rsidRPr="007A7CEE" w:rsidRDefault="005B17D2" w:rsidP="005B17D2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Time interval</w:t>
            </w:r>
          </w:p>
          <w:p w14:paraId="3B271DBD" w14:textId="77777777" w:rsidR="005B17D2" w:rsidRPr="007A7CEE" w:rsidRDefault="005B17D2" w:rsidP="005B17D2">
            <w:pPr>
              <w:numPr>
                <w:ilvl w:val="0"/>
                <w:numId w:val="12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</w:rPr>
              <w:t>Doppler shift</w:t>
            </w:r>
          </w:p>
        </w:tc>
        <w:tc>
          <w:tcPr>
            <w:tcW w:w="900" w:type="dxa"/>
            <w:shd w:val="clear" w:color="auto" w:fill="auto"/>
          </w:tcPr>
          <w:p w14:paraId="66AC9CFF" w14:textId="07F08BE6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70FCB77" w14:textId="1172793A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03FD4C22" w14:textId="03A15FFD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75E54CC" w14:textId="60EC0D94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68E7E289" w14:textId="24A30A83" w:rsidR="005B17D2" w:rsidRPr="007A7CEE" w:rsidRDefault="000B6B6E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5C9208B9" w14:textId="77777777" w:rsidTr="004A0D12">
        <w:tc>
          <w:tcPr>
            <w:tcW w:w="603" w:type="dxa"/>
            <w:shd w:val="clear" w:color="auto" w:fill="auto"/>
          </w:tcPr>
          <w:p w14:paraId="1A274F3E" w14:textId="5CC62A80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5355" w:type="dxa"/>
            <w:shd w:val="clear" w:color="auto" w:fill="auto"/>
          </w:tcPr>
          <w:p w14:paraId="09F77BE4" w14:textId="664527BF" w:rsidR="005B17D2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 w:rsidRPr="00057435">
              <w:rPr>
                <w:rFonts w:ascii="Times New Roman" w:hAnsi="Times New Roman"/>
              </w:rPr>
              <w:t xml:space="preserve">Let </w:t>
            </w:r>
            <w:r w:rsidRPr="00057435">
              <w:rPr>
                <w:rFonts w:ascii="Times New Roman" w:hAnsi="Times New Roman"/>
                <w:i/>
                <w:iCs/>
              </w:rPr>
              <w:t>x(t)</w:t>
            </w:r>
            <w:r w:rsidRPr="00057435">
              <w:rPr>
                <w:rFonts w:ascii="Times New Roman" w:hAnsi="Times New Roman"/>
              </w:rPr>
              <w:t xml:space="preserve"> r</w:t>
            </w:r>
            <w:r>
              <w:rPr>
                <w:rFonts w:ascii="Times New Roman" w:hAnsi="Times New Roman"/>
              </w:rPr>
              <w:t xml:space="preserve">epresent the transmitted signal and </w:t>
            </w:r>
            <w:r>
              <w:rPr>
                <w:rFonts w:ascii="Times New Roman" w:hAnsi="Times New Roman"/>
                <w:i/>
                <w:iCs/>
              </w:rPr>
              <w:t>h(</w:t>
            </w:r>
            <w:proofErr w:type="spellStart"/>
            <w:r>
              <w:rPr>
                <w:rFonts w:ascii="Times New Roman" w:hAnsi="Times New Roman"/>
                <w:i/>
                <w:iCs/>
              </w:rPr>
              <w:t>d,t</w:t>
            </w:r>
            <w:proofErr w:type="spellEnd"/>
            <w:r>
              <w:rPr>
                <w:rFonts w:ascii="Times New Roman" w:hAnsi="Times New Roman"/>
                <w:i/>
                <w:iCs/>
              </w:rPr>
              <w:t xml:space="preserve">) </w:t>
            </w:r>
            <w:r>
              <w:rPr>
                <w:rFonts w:ascii="Times New Roman" w:hAnsi="Times New Roman"/>
                <w:iCs/>
              </w:rPr>
              <w:t xml:space="preserve">is the </w:t>
            </w:r>
            <w:r w:rsidRPr="00057435">
              <w:rPr>
                <w:rFonts w:ascii="Times New Roman" w:hAnsi="Times New Roman"/>
              </w:rPr>
              <w:t xml:space="preserve">channel impulse response then the received signal </w:t>
            </w:r>
            <w:r w:rsidRPr="00057435">
              <w:rPr>
                <w:rFonts w:ascii="Times New Roman" w:hAnsi="Times New Roman"/>
                <w:i/>
                <w:iCs/>
              </w:rPr>
              <w:t>y(</w:t>
            </w:r>
            <w:proofErr w:type="spellStart"/>
            <w:r w:rsidRPr="00057435">
              <w:rPr>
                <w:rFonts w:ascii="Times New Roman" w:hAnsi="Times New Roman"/>
                <w:i/>
                <w:iCs/>
              </w:rPr>
              <w:t>d,t</w:t>
            </w:r>
            <w:proofErr w:type="spellEnd"/>
            <w:r w:rsidRPr="00057435">
              <w:rPr>
                <w:rFonts w:ascii="Times New Roman" w:hAnsi="Times New Roman"/>
                <w:i/>
                <w:iCs/>
              </w:rPr>
              <w:t>)</w:t>
            </w:r>
            <w:r w:rsidRPr="00057435">
              <w:rPr>
                <w:rFonts w:ascii="Times New Roman" w:hAnsi="Times New Roman"/>
              </w:rPr>
              <w:t xml:space="preserve"> at position </w:t>
            </w:r>
            <w:r w:rsidRPr="00057435">
              <w:rPr>
                <w:rFonts w:ascii="Times New Roman" w:hAnsi="Times New Roman"/>
                <w:i/>
                <w:iCs/>
              </w:rPr>
              <w:t>d</w:t>
            </w:r>
            <w:r w:rsidRPr="00057435">
              <w:rPr>
                <w:rFonts w:ascii="Times New Roman" w:hAnsi="Times New Roman"/>
              </w:rPr>
              <w:t xml:space="preserve"> can be expressed as</w:t>
            </w:r>
          </w:p>
          <w:p w14:paraId="0612B1DE" w14:textId="19D3FB8F" w:rsidR="005B17D2" w:rsidRPr="00057435" w:rsidRDefault="005B17D2" w:rsidP="005B17D2">
            <w:pPr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i/>
                <w:lang w:val="en-IN"/>
              </w:rPr>
            </w:pPr>
            <w:proofErr w:type="gramStart"/>
            <w:r w:rsidRPr="00057435">
              <w:rPr>
                <w:rFonts w:ascii="Times New Roman" w:hAnsi="Times New Roman"/>
                <w:i/>
                <w:lang w:val="en-IN"/>
              </w:rPr>
              <w:t>x(</w:t>
            </w:r>
            <w:proofErr w:type="gramEnd"/>
            <w:r w:rsidRPr="00057435">
              <w:rPr>
                <w:rFonts w:ascii="Times New Roman" w:hAnsi="Times New Roman"/>
                <w:i/>
                <w:lang w:val="en-IN"/>
              </w:rPr>
              <w:t>t)</w:t>
            </w:r>
            <w:r>
              <w:rPr>
                <w:rFonts w:ascii="Times New Roman" w:hAnsi="Times New Roman"/>
                <w:i/>
                <w:lang w:val="en-IN"/>
              </w:rPr>
              <w:t xml:space="preserve"> </w:t>
            </w:r>
            <w:r w:rsidRPr="00057435">
              <w:rPr>
                <w:rFonts w:ascii="Times New Roman" w:hAnsi="Times New Roman"/>
                <w:i/>
                <w:lang w:val="en-IN"/>
              </w:rPr>
              <w:t>. h(t)</w:t>
            </w:r>
          </w:p>
          <w:p w14:paraId="401D78A2" w14:textId="2AEBD38B" w:rsidR="005B17D2" w:rsidRDefault="005B17D2" w:rsidP="005B17D2">
            <w:pPr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lang w:val="en-IN"/>
              </w:rPr>
            </w:pPr>
            <w:r w:rsidRPr="00057435">
              <w:rPr>
                <w:rFonts w:ascii="Times New Roman" w:hAnsi="Times New Roman"/>
                <w:i/>
                <w:lang w:val="en-IN"/>
              </w:rPr>
              <w:t>x(t)</w:t>
            </w:r>
            <w:r>
              <w:rPr>
                <w:rFonts w:ascii="Times New Roman" w:hAnsi="Times New Roman"/>
                <w:lang w:val="en-IN"/>
              </w:rPr>
              <w:t xml:space="preserve"> x </w:t>
            </w:r>
            <w:r w:rsidRPr="00057435">
              <w:rPr>
                <w:rFonts w:ascii="Times New Roman" w:hAnsi="Times New Roman"/>
                <w:i/>
                <w:lang w:val="en-IN"/>
              </w:rPr>
              <w:t>h(t)</w:t>
            </w:r>
          </w:p>
          <w:p w14:paraId="6E44C928" w14:textId="161BB5C5" w:rsidR="005B17D2" w:rsidRDefault="005B17D2" w:rsidP="005B17D2">
            <w:pPr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lang w:val="en-IN"/>
              </w:rPr>
            </w:pPr>
            <w:r w:rsidRPr="00057435">
              <w:rPr>
                <w:rFonts w:ascii="Times New Roman" w:hAnsi="Times New Roman"/>
                <w:i/>
                <w:lang w:val="en-IN"/>
              </w:rPr>
              <w:t>x(t)</w:t>
            </w:r>
            <w:r>
              <w:rPr>
                <w:rFonts w:ascii="Times New Roman" w:hAnsi="Times New Roman"/>
                <w:lang w:val="en-IN"/>
              </w:rPr>
              <w:t xml:space="preserve"> / </w:t>
            </w:r>
            <w:r w:rsidRPr="00057435">
              <w:rPr>
                <w:rFonts w:ascii="Times New Roman" w:hAnsi="Times New Roman"/>
                <w:i/>
                <w:lang w:val="en-IN"/>
              </w:rPr>
              <w:t>h(t)</w:t>
            </w:r>
          </w:p>
          <w:p w14:paraId="708CF040" w14:textId="3B358E91" w:rsidR="005B17D2" w:rsidRPr="004164E0" w:rsidRDefault="005B17D2" w:rsidP="004164E0">
            <w:pPr>
              <w:numPr>
                <w:ilvl w:val="0"/>
                <w:numId w:val="32"/>
              </w:numPr>
              <w:spacing w:after="0" w:line="240" w:lineRule="auto"/>
              <w:rPr>
                <w:rFonts w:ascii="Times New Roman" w:hAnsi="Times New Roman"/>
                <w:b/>
                <w:bCs/>
                <w:lang w:val="en-IN"/>
              </w:rPr>
            </w:pPr>
            <w:r w:rsidRPr="005B17D2">
              <w:rPr>
                <w:rFonts w:ascii="Times New Roman" w:hAnsi="Times New Roman"/>
                <w:b/>
                <w:bCs/>
                <w:i/>
                <w:lang w:val="en-IN"/>
              </w:rPr>
              <w:t>x(t)</w:t>
            </w:r>
            <w:r w:rsidRPr="005B17D2">
              <w:rPr>
                <w:rFonts w:ascii="Times New Roman" w:hAnsi="Times New Roman"/>
                <w:b/>
                <w:bCs/>
                <w:lang w:val="en-IN"/>
              </w:rPr>
              <w:t xml:space="preserve"> * </w:t>
            </w:r>
            <w:r w:rsidRPr="005B17D2">
              <w:rPr>
                <w:rFonts w:ascii="Times New Roman" w:hAnsi="Times New Roman"/>
                <w:b/>
                <w:bCs/>
                <w:i/>
                <w:lang w:val="en-IN"/>
              </w:rPr>
              <w:t>h(t)</w:t>
            </w:r>
          </w:p>
        </w:tc>
        <w:tc>
          <w:tcPr>
            <w:tcW w:w="900" w:type="dxa"/>
            <w:shd w:val="clear" w:color="auto" w:fill="auto"/>
          </w:tcPr>
          <w:p w14:paraId="69E9C62D" w14:textId="5AD1C819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864A129" w14:textId="4458CE53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787828D" w14:textId="4DDD92A4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4A84134" w14:textId="484F6AE7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45DA2389" w14:textId="7AEFCB9B" w:rsidR="005B17D2" w:rsidRPr="007A7CEE" w:rsidRDefault="000B6B6E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.1.1</w:t>
            </w:r>
          </w:p>
        </w:tc>
      </w:tr>
      <w:tr w:rsidR="005B17D2" w:rsidRPr="007A7CEE" w14:paraId="17DC6CC4" w14:textId="77777777" w:rsidTr="004A0D12">
        <w:tc>
          <w:tcPr>
            <w:tcW w:w="603" w:type="dxa"/>
            <w:shd w:val="clear" w:color="auto" w:fill="auto"/>
          </w:tcPr>
          <w:p w14:paraId="696585C2" w14:textId="33BEE3AC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5355" w:type="dxa"/>
            <w:shd w:val="clear" w:color="auto" w:fill="auto"/>
          </w:tcPr>
          <w:p w14:paraId="76C95A89" w14:textId="286EDFFA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 w:rsidRPr="007A7CEE">
              <w:rPr>
                <w:rFonts w:ascii="Times New Roman" w:hAnsi="Times New Roman"/>
              </w:rPr>
              <w:t xml:space="preserve">The small-scale variations of a mobile radio signal can be </w:t>
            </w:r>
            <w:r>
              <w:rPr>
                <w:rFonts w:ascii="Times New Roman" w:hAnsi="Times New Roman"/>
              </w:rPr>
              <w:t xml:space="preserve">directly </w:t>
            </w:r>
            <w:r w:rsidRPr="007A7CEE">
              <w:rPr>
                <w:rFonts w:ascii="Times New Roman" w:hAnsi="Times New Roman"/>
              </w:rPr>
              <w:t xml:space="preserve">related to the </w:t>
            </w:r>
            <w:r>
              <w:rPr>
                <w:rFonts w:ascii="Times New Roman" w:hAnsi="Times New Roman"/>
              </w:rPr>
              <w:t>________</w:t>
            </w:r>
            <w:r w:rsidRPr="007A7CEE">
              <w:rPr>
                <w:rFonts w:ascii="Times New Roman" w:hAnsi="Times New Roman"/>
              </w:rPr>
              <w:t xml:space="preserve"> response of the mobile radio channel.</w:t>
            </w:r>
          </w:p>
          <w:p w14:paraId="25A32BAA" w14:textId="65941712" w:rsidR="005B17D2" w:rsidRPr="007A7CEE" w:rsidRDefault="005B17D2" w:rsidP="005B17D2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step</w:t>
            </w:r>
          </w:p>
          <w:p w14:paraId="7FCECFD4" w14:textId="25F46E2D" w:rsidR="005B17D2" w:rsidRPr="0047034F" w:rsidRDefault="005B17D2" w:rsidP="005B17D2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47034F">
              <w:rPr>
                <w:rFonts w:ascii="Times New Roman" w:eastAsia="Times New Roman" w:hAnsi="Times New Roman"/>
                <w:b/>
              </w:rPr>
              <w:t xml:space="preserve">impulse </w:t>
            </w:r>
          </w:p>
          <w:p w14:paraId="3C07E543" w14:textId="232FE8A3" w:rsidR="005B17D2" w:rsidRPr="0047034F" w:rsidRDefault="005B17D2" w:rsidP="005B17D2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7034F">
              <w:rPr>
                <w:rFonts w:ascii="Times New Roman" w:eastAsia="Times New Roman" w:hAnsi="Times New Roman"/>
              </w:rPr>
              <w:t>Unit</w:t>
            </w:r>
          </w:p>
          <w:p w14:paraId="15F30EE3" w14:textId="660F2D0E" w:rsidR="005B17D2" w:rsidRPr="007A7CEE" w:rsidRDefault="005B17D2" w:rsidP="005B17D2">
            <w:pPr>
              <w:numPr>
                <w:ilvl w:val="0"/>
                <w:numId w:val="1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ramp</w:t>
            </w:r>
          </w:p>
        </w:tc>
        <w:tc>
          <w:tcPr>
            <w:tcW w:w="900" w:type="dxa"/>
            <w:shd w:val="clear" w:color="auto" w:fill="auto"/>
          </w:tcPr>
          <w:p w14:paraId="288EE23F" w14:textId="29C50B24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C8A652E" w14:textId="1D3E2BB9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34584478" w14:textId="1F6ED6D5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9477042" w14:textId="7A345B6E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04AA6474" w14:textId="07D08F53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16BC4B67" w14:textId="77777777" w:rsidTr="004A0D12">
        <w:tc>
          <w:tcPr>
            <w:tcW w:w="603" w:type="dxa"/>
            <w:shd w:val="clear" w:color="auto" w:fill="auto"/>
          </w:tcPr>
          <w:p w14:paraId="7E455EA3" w14:textId="1DBAAF73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4</w:t>
            </w:r>
          </w:p>
        </w:tc>
        <w:tc>
          <w:tcPr>
            <w:tcW w:w="5355" w:type="dxa"/>
            <w:shd w:val="clear" w:color="auto" w:fill="auto"/>
          </w:tcPr>
          <w:p w14:paraId="464C7F56" w14:textId="6B946F37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</w:t>
            </w:r>
            <w:r w:rsidRPr="007E4169">
              <w:rPr>
                <w:rFonts w:ascii="Times New Roman" w:hAnsi="Times New Roman"/>
              </w:rPr>
              <w:t xml:space="preserve">he power delay profile of channel can be </w:t>
            </w:r>
            <w:r>
              <w:rPr>
                <w:rFonts w:ascii="Times New Roman" w:hAnsi="Times New Roman"/>
              </w:rPr>
              <w:t>computed</w:t>
            </w:r>
            <w:r w:rsidRPr="007E4169">
              <w:rPr>
                <w:rFonts w:ascii="Times New Roman" w:hAnsi="Times New Roman"/>
              </w:rPr>
              <w:t xml:space="preserve"> using the </w:t>
            </w:r>
            <w:r>
              <w:rPr>
                <w:rFonts w:ascii="Times New Roman" w:hAnsi="Times New Roman"/>
              </w:rPr>
              <w:t>_____________</w:t>
            </w:r>
            <w:r w:rsidRPr="007E4169">
              <w:rPr>
                <w:rFonts w:ascii="Times New Roman" w:hAnsi="Times New Roman"/>
              </w:rPr>
              <w:t xml:space="preserve">of </w:t>
            </w:r>
            <w:r>
              <w:rPr>
                <w:rFonts w:ascii="Times New Roman" w:hAnsi="Times New Roman"/>
              </w:rPr>
              <w:t xml:space="preserve">the squared magnitude of base band impulse response </w:t>
            </w:r>
            <w:r w:rsidRPr="007E4169">
              <w:rPr>
                <w:rFonts w:ascii="Times New Roman" w:hAnsi="Times New Roman"/>
              </w:rPr>
              <w:t>over the local area</w:t>
            </w:r>
            <w:r>
              <w:rPr>
                <w:rFonts w:ascii="Times New Roman" w:hAnsi="Times New Roman"/>
              </w:rPr>
              <w:t>.</w:t>
            </w:r>
          </w:p>
          <w:p w14:paraId="21AE065E" w14:textId="77777777" w:rsidR="005B17D2" w:rsidRPr="007E4169" w:rsidRDefault="005B17D2" w:rsidP="005B17D2">
            <w:pPr>
              <w:numPr>
                <w:ilvl w:val="0"/>
                <w:numId w:val="15"/>
              </w:numPr>
              <w:spacing w:after="0" w:line="240" w:lineRule="auto"/>
              <w:rPr>
                <w:b/>
              </w:rPr>
            </w:pPr>
            <w:r w:rsidRPr="007E4169">
              <w:rPr>
                <w:rFonts w:ascii="Times New Roman" w:hAnsi="Times New Roman"/>
                <w:b/>
              </w:rPr>
              <w:t xml:space="preserve">spatial average </w:t>
            </w:r>
          </w:p>
          <w:p w14:paraId="32EB500F" w14:textId="1D257FA8" w:rsidR="005B17D2" w:rsidRPr="007A7CEE" w:rsidRDefault="005B17D2" w:rsidP="005B17D2">
            <w:pPr>
              <w:numPr>
                <w:ilvl w:val="0"/>
                <w:numId w:val="15"/>
              </w:numPr>
              <w:spacing w:after="0" w:line="240" w:lineRule="auto"/>
              <w:rPr>
                <w:b/>
              </w:rPr>
            </w:pPr>
            <w:r w:rsidRPr="007E4169">
              <w:rPr>
                <w:rFonts w:ascii="Times New Roman" w:hAnsi="Times New Roman"/>
              </w:rPr>
              <w:t xml:space="preserve">spatial </w:t>
            </w:r>
            <w:r>
              <w:rPr>
                <w:rFonts w:ascii="Times New Roman" w:hAnsi="Times New Roman"/>
              </w:rPr>
              <w:t>median</w:t>
            </w:r>
            <w:r w:rsidRPr="007E4169">
              <w:rPr>
                <w:rFonts w:ascii="Times New Roman" w:hAnsi="Times New Roman"/>
              </w:rPr>
              <w:t xml:space="preserve"> </w:t>
            </w:r>
          </w:p>
          <w:p w14:paraId="086B2865" w14:textId="1637DBE9" w:rsidR="005B17D2" w:rsidRPr="007E4169" w:rsidRDefault="005B17D2" w:rsidP="005B17D2">
            <w:pPr>
              <w:numPr>
                <w:ilvl w:val="0"/>
                <w:numId w:val="15"/>
              </w:numPr>
              <w:spacing w:after="0" w:line="240" w:lineRule="auto"/>
              <w:rPr>
                <w:rFonts w:ascii="Times New Roman" w:hAnsi="Times New Roman"/>
              </w:rPr>
            </w:pPr>
            <w:r w:rsidRPr="007E4169">
              <w:rPr>
                <w:rFonts w:ascii="Times New Roman" w:hAnsi="Times New Roman"/>
              </w:rPr>
              <w:t>Mean squared error</w:t>
            </w:r>
          </w:p>
          <w:p w14:paraId="11F94F1C" w14:textId="2D7266DB" w:rsidR="005B17D2" w:rsidRPr="007A7CEE" w:rsidRDefault="005B17D2" w:rsidP="005B17D2">
            <w:pPr>
              <w:numPr>
                <w:ilvl w:val="0"/>
                <w:numId w:val="15"/>
              </w:numPr>
              <w:spacing w:after="0" w:line="240" w:lineRule="auto"/>
            </w:pPr>
            <w:r w:rsidRPr="007E4169">
              <w:rPr>
                <w:rFonts w:ascii="Times New Roman" w:hAnsi="Times New Roman"/>
              </w:rPr>
              <w:t>Root mean square</w:t>
            </w:r>
          </w:p>
        </w:tc>
        <w:tc>
          <w:tcPr>
            <w:tcW w:w="900" w:type="dxa"/>
            <w:shd w:val="clear" w:color="auto" w:fill="auto"/>
          </w:tcPr>
          <w:p w14:paraId="245CA34A" w14:textId="45A471B0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0F1179E" w14:textId="6BDFAE0D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C23B1B0" w14:textId="2F980FE6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06463A2" w14:textId="0FF84EF6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364F2E9F" w14:textId="783FAFE5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444120DA" w14:textId="77777777" w:rsidTr="004A0D12">
        <w:tc>
          <w:tcPr>
            <w:tcW w:w="603" w:type="dxa"/>
            <w:shd w:val="clear" w:color="auto" w:fill="auto"/>
          </w:tcPr>
          <w:p w14:paraId="50A56664" w14:textId="24D76B06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5</w:t>
            </w:r>
          </w:p>
        </w:tc>
        <w:tc>
          <w:tcPr>
            <w:tcW w:w="5355" w:type="dxa"/>
            <w:shd w:val="clear" w:color="auto" w:fill="auto"/>
          </w:tcPr>
          <w:p w14:paraId="7455D81A" w14:textId="698E58BB" w:rsidR="005B17D2" w:rsidRPr="00E63031" w:rsidRDefault="005B17D2" w:rsidP="005B17D2">
            <w:pPr>
              <w:rPr>
                <w:rFonts w:ascii="Times New Roman" w:hAnsi="Times New Roman"/>
                <w:lang w:val="en-IN"/>
              </w:rPr>
            </w:pPr>
            <w:r>
              <w:rPr>
                <w:rFonts w:ascii="Times New Roman" w:hAnsi="Times New Roman"/>
              </w:rPr>
              <w:t xml:space="preserve">In the </w:t>
            </w:r>
            <w:r w:rsidRPr="007A7CEE">
              <w:rPr>
                <w:rFonts w:ascii="Times New Roman" w:hAnsi="Times New Roman"/>
              </w:rPr>
              <w:t xml:space="preserve">__________ </w:t>
            </w:r>
            <w:r>
              <w:rPr>
                <w:rFonts w:ascii="Times New Roman" w:hAnsi="Times New Roman"/>
              </w:rPr>
              <w:t>m</w:t>
            </w:r>
            <w:r w:rsidRPr="007A7CEE">
              <w:rPr>
                <w:rFonts w:ascii="Times New Roman" w:hAnsi="Times New Roman"/>
              </w:rPr>
              <w:t xml:space="preserve">ethod </w:t>
            </w:r>
            <w:r>
              <w:rPr>
                <w:rFonts w:ascii="Times New Roman" w:hAnsi="Times New Roman"/>
              </w:rPr>
              <w:t>t</w:t>
            </w:r>
            <w:r w:rsidRPr="00E63031">
              <w:rPr>
                <w:rFonts w:ascii="Times New Roman" w:hAnsi="Times New Roman"/>
              </w:rPr>
              <w:t xml:space="preserve">he transmitter </w:t>
            </w:r>
            <w:r w:rsidR="004164E0">
              <w:rPr>
                <w:rFonts w:ascii="Times New Roman" w:hAnsi="Times New Roman"/>
              </w:rPr>
              <w:t xml:space="preserve">chip clock rate is a little </w:t>
            </w:r>
            <w:proofErr w:type="spellStart"/>
            <w:r w:rsidR="004164E0">
              <w:rPr>
                <w:rFonts w:ascii="Times New Roman" w:hAnsi="Times New Roman"/>
              </w:rPr>
              <w:t>fas</w:t>
            </w:r>
            <w:r w:rsidRPr="00E63031">
              <w:rPr>
                <w:rFonts w:ascii="Times New Roman" w:hAnsi="Times New Roman"/>
              </w:rPr>
              <w:t>er</w:t>
            </w:r>
            <w:proofErr w:type="spellEnd"/>
            <w:r w:rsidRPr="00E63031">
              <w:rPr>
                <w:rFonts w:ascii="Times New Roman" w:hAnsi="Times New Roman"/>
              </w:rPr>
              <w:t xml:space="preserve"> than the receiver chip clock rate </w:t>
            </w:r>
          </w:p>
          <w:p w14:paraId="1C504C1E" w14:textId="77777777" w:rsidR="005B17D2" w:rsidRPr="00E63031" w:rsidRDefault="005B17D2" w:rsidP="005B17D2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</w:rPr>
            </w:pPr>
            <w:r w:rsidRPr="00E63031">
              <w:rPr>
                <w:rFonts w:ascii="Times New Roman" w:hAnsi="Times New Roman"/>
              </w:rPr>
              <w:t>Direct RF Pulse System</w:t>
            </w:r>
          </w:p>
          <w:p w14:paraId="4F84D950" w14:textId="65ECEC92" w:rsidR="005B17D2" w:rsidRPr="00E63031" w:rsidRDefault="005B17D2" w:rsidP="005B17D2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E63031">
              <w:rPr>
                <w:rFonts w:ascii="Times New Roman" w:hAnsi="Times New Roman"/>
                <w:b/>
              </w:rPr>
              <w:t xml:space="preserve">Sliding </w:t>
            </w:r>
            <w:proofErr w:type="spellStart"/>
            <w:r w:rsidRPr="00E63031">
              <w:rPr>
                <w:rFonts w:ascii="Times New Roman" w:hAnsi="Times New Roman"/>
                <w:b/>
              </w:rPr>
              <w:t>Correlator</w:t>
            </w:r>
            <w:proofErr w:type="spellEnd"/>
          </w:p>
          <w:p w14:paraId="3691B7AB" w14:textId="75386666" w:rsidR="005B17D2" w:rsidRPr="007A7CEE" w:rsidRDefault="005B17D2" w:rsidP="005B17D2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Frequency domain channel </w:t>
            </w:r>
          </w:p>
          <w:p w14:paraId="1FA60115" w14:textId="781801EC" w:rsidR="005B17D2" w:rsidRPr="004164E0" w:rsidRDefault="005B17D2" w:rsidP="005B17D2">
            <w:pPr>
              <w:numPr>
                <w:ilvl w:val="0"/>
                <w:numId w:val="16"/>
              </w:numPr>
              <w:spacing w:after="0" w:line="240" w:lineRule="auto"/>
              <w:rPr>
                <w:rFonts w:ascii="Times New Roman" w:hAnsi="Times New Roman"/>
              </w:rPr>
            </w:pPr>
            <w:r w:rsidRPr="007A7CEE">
              <w:rPr>
                <w:rFonts w:ascii="Times New Roman" w:hAnsi="Times New Roman"/>
              </w:rPr>
              <w:t>S</w:t>
            </w:r>
            <w:r>
              <w:rPr>
                <w:rFonts w:ascii="Times New Roman" w:hAnsi="Times New Roman"/>
              </w:rPr>
              <w:t xml:space="preserve">- matrix </w:t>
            </w:r>
          </w:p>
        </w:tc>
        <w:tc>
          <w:tcPr>
            <w:tcW w:w="900" w:type="dxa"/>
            <w:shd w:val="clear" w:color="auto" w:fill="auto"/>
          </w:tcPr>
          <w:p w14:paraId="3E843EF2" w14:textId="77A6A85E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26FAC38" w14:textId="4F9618BB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412EC62C" w14:textId="4C3F9E11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A755A21" w14:textId="43F9F1B5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30F7D27" w14:textId="7F5A335E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77CCED52" w14:textId="77777777" w:rsidTr="004A0D12">
        <w:tc>
          <w:tcPr>
            <w:tcW w:w="603" w:type="dxa"/>
            <w:shd w:val="clear" w:color="auto" w:fill="auto"/>
          </w:tcPr>
          <w:p w14:paraId="11962350" w14:textId="44D3DE51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6</w:t>
            </w:r>
          </w:p>
        </w:tc>
        <w:tc>
          <w:tcPr>
            <w:tcW w:w="5355" w:type="dxa"/>
            <w:shd w:val="clear" w:color="auto" w:fill="auto"/>
          </w:tcPr>
          <w:p w14:paraId="47D57EEA" w14:textId="64822287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 w:rsidRPr="00E63031">
              <w:rPr>
                <w:rFonts w:ascii="Times New Roman" w:hAnsi="Times New Roman"/>
              </w:rPr>
              <w:t>The</w:t>
            </w:r>
            <w:r>
              <w:rPr>
                <w:rFonts w:ascii="Times New Roman" w:hAnsi="Times New Roman"/>
              </w:rPr>
              <w:t>_________</w:t>
            </w:r>
            <w:r w:rsidRPr="00E63031">
              <w:rPr>
                <w:rFonts w:ascii="Times New Roman" w:hAnsi="Times New Roman"/>
              </w:rPr>
              <w:t xml:space="preserve"> is the first moment of the power delay profile</w:t>
            </w:r>
            <w:r w:rsidRPr="007A7CEE">
              <w:rPr>
                <w:rFonts w:ascii="Times New Roman" w:hAnsi="Times New Roman"/>
              </w:rPr>
              <w:t>.</w:t>
            </w:r>
          </w:p>
          <w:p w14:paraId="206D2D33" w14:textId="5AB76053" w:rsidR="005B17D2" w:rsidRPr="00E63031" w:rsidRDefault="005B17D2" w:rsidP="005B17D2">
            <w:pPr>
              <w:numPr>
                <w:ilvl w:val="0"/>
                <w:numId w:val="17"/>
              </w:numPr>
              <w:spacing w:after="0" w:line="240" w:lineRule="auto"/>
              <w:rPr>
                <w:b/>
              </w:rPr>
            </w:pPr>
            <w:r w:rsidRPr="00E63031">
              <w:rPr>
                <w:rFonts w:ascii="Times New Roman" w:hAnsi="Times New Roman"/>
                <w:b/>
              </w:rPr>
              <w:t xml:space="preserve">Mean Excess Delay </w:t>
            </w:r>
          </w:p>
          <w:p w14:paraId="219AC81D" w14:textId="39D34ADD" w:rsidR="005B17D2" w:rsidRPr="007A7CEE" w:rsidRDefault="005B17D2" w:rsidP="005B17D2">
            <w:pPr>
              <w:numPr>
                <w:ilvl w:val="0"/>
                <w:numId w:val="17"/>
              </w:numPr>
              <w:spacing w:after="0" w:line="240" w:lineRule="auto"/>
            </w:pPr>
            <w:r>
              <w:rPr>
                <w:rFonts w:ascii="Times New Roman" w:hAnsi="Times New Roman"/>
              </w:rPr>
              <w:t>RMS Delay Spread</w:t>
            </w:r>
          </w:p>
          <w:p w14:paraId="49FBD08F" w14:textId="5BDF61CD" w:rsidR="005B17D2" w:rsidRPr="007A7CEE" w:rsidRDefault="005B17D2" w:rsidP="005B17D2">
            <w:pPr>
              <w:numPr>
                <w:ilvl w:val="0"/>
                <w:numId w:val="17"/>
              </w:numPr>
              <w:spacing w:after="0" w:line="240" w:lineRule="auto"/>
            </w:pPr>
            <w:r>
              <w:rPr>
                <w:rFonts w:ascii="Times New Roman" w:hAnsi="Times New Roman"/>
              </w:rPr>
              <w:t>Excess Delay Spread</w:t>
            </w:r>
          </w:p>
          <w:p w14:paraId="3C63B293" w14:textId="14DBD570" w:rsidR="005B17D2" w:rsidRPr="004164E0" w:rsidRDefault="005B17D2" w:rsidP="005B17D2">
            <w:pPr>
              <w:numPr>
                <w:ilvl w:val="0"/>
                <w:numId w:val="17"/>
              </w:numPr>
              <w:spacing w:after="0" w:line="240" w:lineRule="auto"/>
            </w:pPr>
            <w:r>
              <w:rPr>
                <w:rFonts w:ascii="Times New Roman" w:hAnsi="Times New Roman"/>
              </w:rPr>
              <w:t>Coherence Bandwidth</w:t>
            </w:r>
          </w:p>
        </w:tc>
        <w:tc>
          <w:tcPr>
            <w:tcW w:w="900" w:type="dxa"/>
            <w:shd w:val="clear" w:color="auto" w:fill="auto"/>
          </w:tcPr>
          <w:p w14:paraId="57C674E9" w14:textId="3F9FCDBD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38001BB" w14:textId="4D277A4C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10CF6324" w14:textId="773A337F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7F1B0775" w14:textId="66BA8B63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AFA1A3A" w14:textId="2678263F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6D2B1045" w14:textId="77777777" w:rsidTr="004A0D12">
        <w:tc>
          <w:tcPr>
            <w:tcW w:w="603" w:type="dxa"/>
            <w:shd w:val="clear" w:color="auto" w:fill="auto"/>
          </w:tcPr>
          <w:p w14:paraId="0BB96338" w14:textId="40DE2F07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7</w:t>
            </w:r>
          </w:p>
        </w:tc>
        <w:tc>
          <w:tcPr>
            <w:tcW w:w="5355" w:type="dxa"/>
            <w:shd w:val="clear" w:color="auto" w:fill="auto"/>
          </w:tcPr>
          <w:p w14:paraId="64DDBDCA" w14:textId="77777777" w:rsidR="005B17D2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_______ </w:t>
            </w:r>
            <w:r w:rsidRPr="004D023A">
              <w:rPr>
                <w:rFonts w:ascii="Times New Roman" w:hAnsi="Times New Roman"/>
              </w:rPr>
              <w:t>do</w:t>
            </w:r>
            <w:r>
              <w:rPr>
                <w:rFonts w:ascii="Times New Roman" w:hAnsi="Times New Roman"/>
              </w:rPr>
              <w:t xml:space="preserve"> not</w:t>
            </w:r>
            <w:r w:rsidRPr="004D023A">
              <w:rPr>
                <w:rFonts w:ascii="Times New Roman" w:hAnsi="Times New Roman"/>
              </w:rPr>
              <w:t xml:space="preserve"> offer information about the time varying nature of the channel caused by relative motion of transmitter and receiver. </w:t>
            </w:r>
          </w:p>
          <w:p w14:paraId="261A0FFD" w14:textId="77777777" w:rsidR="005B17D2" w:rsidRDefault="005B17D2" w:rsidP="005B17D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Delay Spread</w:t>
            </w:r>
          </w:p>
          <w:p w14:paraId="3E335475" w14:textId="523BD077" w:rsidR="005B17D2" w:rsidRPr="004D023A" w:rsidRDefault="005B17D2" w:rsidP="005B17D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D023A">
              <w:rPr>
                <w:rFonts w:ascii="Times New Roman" w:eastAsia="Times New Roman" w:hAnsi="Times New Roman"/>
              </w:rPr>
              <w:t>Doppler Spread</w:t>
            </w:r>
          </w:p>
          <w:p w14:paraId="0CD4EB57" w14:textId="77777777" w:rsidR="005B17D2" w:rsidRPr="004D023A" w:rsidRDefault="005B17D2" w:rsidP="005B17D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D023A">
              <w:rPr>
                <w:rFonts w:ascii="Times New Roman" w:eastAsia="Times New Roman" w:hAnsi="Times New Roman"/>
              </w:rPr>
              <w:t>Coherence time</w:t>
            </w:r>
          </w:p>
          <w:p w14:paraId="495CD954" w14:textId="31883805" w:rsidR="005B17D2" w:rsidRPr="004D023A" w:rsidRDefault="005B17D2" w:rsidP="005B17D2">
            <w:pPr>
              <w:pStyle w:val="ListParagraph"/>
              <w:numPr>
                <w:ilvl w:val="0"/>
                <w:numId w:val="3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D023A">
              <w:rPr>
                <w:rFonts w:ascii="Times New Roman" w:eastAsia="Times New Roman" w:hAnsi="Times New Roman"/>
              </w:rPr>
              <w:t>Mean excess delay</w:t>
            </w:r>
          </w:p>
        </w:tc>
        <w:tc>
          <w:tcPr>
            <w:tcW w:w="900" w:type="dxa"/>
            <w:shd w:val="clear" w:color="auto" w:fill="auto"/>
          </w:tcPr>
          <w:p w14:paraId="0A0A3553" w14:textId="0ED68C5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4AC6168" w14:textId="57D2D386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421ABB9" w14:textId="4E09A76D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AC5A2FC" w14:textId="1D823E9E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B0A8206" w14:textId="44FFCCDB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2EBAD207" w14:textId="77777777" w:rsidTr="004A0D12">
        <w:tc>
          <w:tcPr>
            <w:tcW w:w="603" w:type="dxa"/>
            <w:shd w:val="clear" w:color="auto" w:fill="auto"/>
          </w:tcPr>
          <w:p w14:paraId="281C1D15" w14:textId="09B69C27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8</w:t>
            </w:r>
          </w:p>
        </w:tc>
        <w:tc>
          <w:tcPr>
            <w:tcW w:w="5355" w:type="dxa"/>
            <w:shd w:val="clear" w:color="auto" w:fill="auto"/>
          </w:tcPr>
          <w:p w14:paraId="727647F9" w14:textId="28DB0402" w:rsidR="005B17D2" w:rsidRDefault="005B17D2" w:rsidP="005B17D2">
            <w:pPr>
              <w:spacing w:after="0" w:line="240" w:lineRule="auto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nsider a transmitter which radiates a sinusoidal carrier frequency of 900 </w:t>
            </w:r>
            <w:proofErr w:type="spellStart"/>
            <w:r>
              <w:rPr>
                <w:rFonts w:ascii="Times New Roman" w:hAnsi="Times New Roman"/>
              </w:rPr>
              <w:t>MHz.</w:t>
            </w:r>
            <w:proofErr w:type="spellEnd"/>
            <w:r>
              <w:rPr>
                <w:rFonts w:ascii="Times New Roman" w:hAnsi="Times New Roman"/>
              </w:rPr>
              <w:t xml:space="preserve"> For a vehicle moving at 50 mph, compute the received carrier frequency if the mobile is moving in a direction which is perpendicular to the direction of the arrival of the transmitted signal?</w:t>
            </w:r>
          </w:p>
          <w:p w14:paraId="3169B3B6" w14:textId="58812111" w:rsidR="005B17D2" w:rsidRPr="008A1297" w:rsidRDefault="005B17D2" w:rsidP="005B17D2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8A1297">
              <w:rPr>
                <w:rFonts w:ascii="Times New Roman" w:eastAsia="Times New Roman" w:hAnsi="Times New Roman"/>
              </w:rPr>
              <w:t>1000 MHz</w:t>
            </w:r>
          </w:p>
          <w:p w14:paraId="3F200D08" w14:textId="2DB9BD66" w:rsidR="005B17D2" w:rsidRPr="008A1297" w:rsidRDefault="005B17D2" w:rsidP="005B17D2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8A1297">
              <w:rPr>
                <w:rFonts w:ascii="Times New Roman" w:eastAsia="Times New Roman" w:hAnsi="Times New Roman"/>
                <w:b/>
              </w:rPr>
              <w:t>900 MHz</w:t>
            </w:r>
          </w:p>
          <w:p w14:paraId="20D9B13D" w14:textId="4E4CDE6E" w:rsidR="005B17D2" w:rsidRDefault="005B17D2" w:rsidP="005B17D2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lastRenderedPageBreak/>
              <w:t>850 MHz</w:t>
            </w:r>
          </w:p>
          <w:p w14:paraId="3EB41BE2" w14:textId="259ED9D5" w:rsidR="005B17D2" w:rsidRPr="004164E0" w:rsidRDefault="005B17D2" w:rsidP="005B17D2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950MHz</w:t>
            </w:r>
          </w:p>
        </w:tc>
        <w:tc>
          <w:tcPr>
            <w:tcW w:w="900" w:type="dxa"/>
            <w:shd w:val="clear" w:color="auto" w:fill="auto"/>
          </w:tcPr>
          <w:p w14:paraId="1E9E93D5" w14:textId="6368E214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14:paraId="449A06FB" w14:textId="5BEA36F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640A924A" w14:textId="660AEFA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49B0930" w14:textId="11F93069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4ABC23EB" w14:textId="7A0FA1A7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.1.2</w:t>
            </w:r>
          </w:p>
        </w:tc>
      </w:tr>
      <w:tr w:rsidR="005B17D2" w:rsidRPr="007A7CEE" w14:paraId="125CB3CF" w14:textId="77777777" w:rsidTr="004A0D12">
        <w:tc>
          <w:tcPr>
            <w:tcW w:w="603" w:type="dxa"/>
            <w:shd w:val="clear" w:color="auto" w:fill="auto"/>
          </w:tcPr>
          <w:p w14:paraId="50182059" w14:textId="08B9F37A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9</w:t>
            </w:r>
          </w:p>
        </w:tc>
        <w:tc>
          <w:tcPr>
            <w:tcW w:w="5355" w:type="dxa"/>
            <w:shd w:val="clear" w:color="auto" w:fill="auto"/>
          </w:tcPr>
          <w:p w14:paraId="06DE2C98" w14:textId="77777777" w:rsidR="005B17D2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________ </w:t>
            </w:r>
            <w:proofErr w:type="gramStart"/>
            <w:r>
              <w:rPr>
                <w:rFonts w:ascii="Times New Roman" w:hAnsi="Times New Roman"/>
              </w:rPr>
              <w:t>system</w:t>
            </w:r>
            <w:proofErr w:type="gramEnd"/>
            <w:r>
              <w:rPr>
                <w:rFonts w:ascii="Times New Roman" w:hAnsi="Times New Roman"/>
              </w:rPr>
              <w:t xml:space="preserve"> </w:t>
            </w:r>
            <w:r w:rsidRPr="00290936">
              <w:rPr>
                <w:rFonts w:ascii="Times New Roman" w:hAnsi="Times New Roman"/>
              </w:rPr>
              <w:t>require</w:t>
            </w:r>
            <w:r>
              <w:rPr>
                <w:rFonts w:ascii="Times New Roman" w:hAnsi="Times New Roman"/>
              </w:rPr>
              <w:t>s</w:t>
            </w:r>
            <w:r w:rsidRPr="00290936">
              <w:rPr>
                <w:rFonts w:ascii="Times New Roman" w:hAnsi="Times New Roman"/>
              </w:rPr>
              <w:t xml:space="preserve"> hardwired synchronization between transmitter and receiver</w:t>
            </w:r>
            <w:r>
              <w:rPr>
                <w:rFonts w:ascii="Times New Roman" w:hAnsi="Times New Roman"/>
              </w:rPr>
              <w:t>.</w:t>
            </w:r>
          </w:p>
          <w:p w14:paraId="620F06D0" w14:textId="77777777" w:rsidR="005B17D2" w:rsidRPr="00E63031" w:rsidRDefault="005B17D2" w:rsidP="005B17D2">
            <w:pPr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/>
              </w:rPr>
            </w:pPr>
            <w:r w:rsidRPr="00290936">
              <w:rPr>
                <w:rFonts w:ascii="Times New Roman" w:hAnsi="Times New Roman"/>
                <w:b/>
              </w:rPr>
              <w:t xml:space="preserve"> </w:t>
            </w:r>
            <w:r w:rsidRPr="00E63031">
              <w:rPr>
                <w:rFonts w:ascii="Times New Roman" w:hAnsi="Times New Roman"/>
              </w:rPr>
              <w:t>Direct RF Pulse System</w:t>
            </w:r>
          </w:p>
          <w:p w14:paraId="758556B1" w14:textId="77777777" w:rsidR="005B17D2" w:rsidRPr="00290936" w:rsidRDefault="005B17D2" w:rsidP="005B17D2">
            <w:pPr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/>
              </w:rPr>
            </w:pPr>
            <w:r w:rsidRPr="00290936">
              <w:rPr>
                <w:rFonts w:ascii="Times New Roman" w:hAnsi="Times New Roman"/>
              </w:rPr>
              <w:t xml:space="preserve">Sliding </w:t>
            </w:r>
            <w:proofErr w:type="spellStart"/>
            <w:r w:rsidRPr="00290936">
              <w:rPr>
                <w:rFonts w:ascii="Times New Roman" w:hAnsi="Times New Roman"/>
              </w:rPr>
              <w:t>Correlator</w:t>
            </w:r>
            <w:proofErr w:type="spellEnd"/>
          </w:p>
          <w:p w14:paraId="16DE2377" w14:textId="77777777" w:rsidR="005B17D2" w:rsidRPr="00290936" w:rsidRDefault="005B17D2" w:rsidP="005B17D2">
            <w:pPr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290936">
              <w:rPr>
                <w:rFonts w:ascii="Times New Roman" w:hAnsi="Times New Roman"/>
                <w:b/>
              </w:rPr>
              <w:t xml:space="preserve">Frequency domain channel </w:t>
            </w:r>
          </w:p>
          <w:p w14:paraId="7D10C0C2" w14:textId="586B0AB6" w:rsidR="005B17D2" w:rsidRPr="00290936" w:rsidRDefault="005B17D2" w:rsidP="005B17D2">
            <w:pPr>
              <w:numPr>
                <w:ilvl w:val="0"/>
                <w:numId w:val="39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Spread spectrum </w:t>
            </w:r>
            <w:proofErr w:type="spellStart"/>
            <w:r>
              <w:rPr>
                <w:rFonts w:ascii="Times New Roman" w:hAnsi="Times New Roman"/>
              </w:rPr>
              <w:t>correlator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06BFD5E8" w14:textId="4C98F47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87DC97A" w14:textId="22E783C6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CA6F688" w14:textId="26B71727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C4C9581" w14:textId="2CF7C4D8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1101E06" w14:textId="5BA448C3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361E8A9E" w14:textId="77777777" w:rsidTr="004A0D12">
        <w:tc>
          <w:tcPr>
            <w:tcW w:w="603" w:type="dxa"/>
            <w:shd w:val="clear" w:color="auto" w:fill="auto"/>
          </w:tcPr>
          <w:p w14:paraId="096AC7C5" w14:textId="7E9997D4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0</w:t>
            </w:r>
          </w:p>
        </w:tc>
        <w:tc>
          <w:tcPr>
            <w:tcW w:w="5355" w:type="dxa"/>
            <w:shd w:val="clear" w:color="auto" w:fill="auto"/>
          </w:tcPr>
          <w:p w14:paraId="76FF4056" w14:textId="77777777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 w:rsidRPr="007A7CEE">
              <w:rPr>
                <w:rFonts w:ascii="Times New Roman" w:hAnsi="Times New Roman"/>
              </w:rPr>
              <w:t xml:space="preserve">In Spread spectrum sliding </w:t>
            </w:r>
            <w:proofErr w:type="spellStart"/>
            <w:r w:rsidRPr="007A7CEE">
              <w:rPr>
                <w:rFonts w:ascii="Times New Roman" w:hAnsi="Times New Roman"/>
              </w:rPr>
              <w:t>correlator</w:t>
            </w:r>
            <w:proofErr w:type="spellEnd"/>
            <w:r w:rsidRPr="007A7CEE">
              <w:rPr>
                <w:rFonts w:ascii="Times New Roman" w:hAnsi="Times New Roman"/>
              </w:rPr>
              <w:t xml:space="preserve"> channel, the probing signal is </w:t>
            </w:r>
            <w:r>
              <w:rPr>
                <w:rFonts w:ascii="Times New Roman" w:hAnsi="Times New Roman"/>
              </w:rPr>
              <w:t>wide band</w:t>
            </w:r>
            <w:r w:rsidRPr="007A7CEE">
              <w:rPr>
                <w:rFonts w:ascii="Times New Roman" w:hAnsi="Times New Roman"/>
              </w:rPr>
              <w:t xml:space="preserve"> but the receiver is</w:t>
            </w:r>
            <w:r>
              <w:rPr>
                <w:rFonts w:ascii="Times New Roman" w:hAnsi="Times New Roman"/>
              </w:rPr>
              <w:t xml:space="preserve"> __________</w:t>
            </w:r>
          </w:p>
          <w:p w14:paraId="39541A14" w14:textId="77777777" w:rsidR="005B17D2" w:rsidRPr="004D023A" w:rsidRDefault="005B17D2" w:rsidP="005B17D2">
            <w:pPr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  <w:b/>
              </w:rPr>
            </w:pPr>
            <w:r w:rsidRPr="004D023A">
              <w:rPr>
                <w:rFonts w:ascii="Times New Roman" w:hAnsi="Times New Roman"/>
                <w:b/>
              </w:rPr>
              <w:t>Narrow band</w:t>
            </w:r>
          </w:p>
          <w:p w14:paraId="6A794E66" w14:textId="77777777" w:rsidR="005B17D2" w:rsidRPr="004D023A" w:rsidRDefault="005B17D2" w:rsidP="005B17D2">
            <w:pPr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</w:rPr>
            </w:pPr>
            <w:r w:rsidRPr="004D023A">
              <w:rPr>
                <w:rFonts w:ascii="Times New Roman" w:hAnsi="Times New Roman"/>
              </w:rPr>
              <w:t>Wide band</w:t>
            </w:r>
          </w:p>
          <w:p w14:paraId="366D08D3" w14:textId="77777777" w:rsidR="009800AC" w:rsidRDefault="005B17D2" w:rsidP="009800AC">
            <w:pPr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</w:rPr>
            </w:pPr>
            <w:r w:rsidRPr="007A7CEE">
              <w:rPr>
                <w:rFonts w:ascii="Times New Roman" w:hAnsi="Times New Roman"/>
              </w:rPr>
              <w:t>Pass band</w:t>
            </w:r>
          </w:p>
          <w:p w14:paraId="309E60D3" w14:textId="6C73ED8C" w:rsidR="005B17D2" w:rsidRPr="009800AC" w:rsidRDefault="005B17D2" w:rsidP="009800AC">
            <w:pPr>
              <w:numPr>
                <w:ilvl w:val="0"/>
                <w:numId w:val="35"/>
              </w:numPr>
              <w:spacing w:after="0" w:line="240" w:lineRule="auto"/>
              <w:rPr>
                <w:rFonts w:ascii="Times New Roman" w:hAnsi="Times New Roman"/>
              </w:rPr>
            </w:pPr>
            <w:r w:rsidRPr="009800AC">
              <w:rPr>
                <w:rFonts w:ascii="Times New Roman" w:hAnsi="Times New Roman"/>
              </w:rPr>
              <w:t>Base band</w:t>
            </w:r>
            <w:r w:rsidRPr="009800AC">
              <w:rPr>
                <w:rFonts w:ascii="Times New Roman" w:eastAsia="Times New Roman" w:hAnsi="Times New Roman"/>
                <w:b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46F53D4B" w14:textId="58FFECF0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93D3A64" w14:textId="3EC273FE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720" w:type="dxa"/>
          </w:tcPr>
          <w:p w14:paraId="4CF5E77E" w14:textId="6D318EBF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10BEAC76" w14:textId="38476D48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7DEADC9E" w14:textId="4C8EDBC5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0D571957" w14:textId="77777777" w:rsidTr="004A0D12">
        <w:tc>
          <w:tcPr>
            <w:tcW w:w="603" w:type="dxa"/>
            <w:shd w:val="clear" w:color="auto" w:fill="auto"/>
          </w:tcPr>
          <w:p w14:paraId="4CB8948F" w14:textId="13EE52FD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1</w:t>
            </w:r>
          </w:p>
        </w:tc>
        <w:tc>
          <w:tcPr>
            <w:tcW w:w="5355" w:type="dxa"/>
            <w:shd w:val="clear" w:color="auto" w:fill="auto"/>
          </w:tcPr>
          <w:p w14:paraId="6027FE86" w14:textId="6A419142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In ___________ channel, bandwidth of the applied signal is narrow compared to the channel bandwidth. </w:t>
            </w:r>
          </w:p>
          <w:p w14:paraId="128B152B" w14:textId="77777777" w:rsidR="005B17D2" w:rsidRPr="007A7CEE" w:rsidRDefault="005B17D2" w:rsidP="005B17D2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  <w:b/>
              </w:rPr>
              <w:t>Flat fading</w:t>
            </w:r>
          </w:p>
          <w:p w14:paraId="7CB7D800" w14:textId="77777777" w:rsidR="005B17D2" w:rsidRPr="007A7CEE" w:rsidRDefault="005B17D2" w:rsidP="005B17D2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A7CEE">
              <w:rPr>
                <w:rFonts w:ascii="Times New Roman" w:eastAsia="Times New Roman" w:hAnsi="Times New Roman"/>
              </w:rPr>
              <w:t>Frequency selective fading</w:t>
            </w:r>
          </w:p>
          <w:p w14:paraId="34ADD7FC" w14:textId="77777777" w:rsidR="005B17D2" w:rsidRPr="00E55859" w:rsidRDefault="005B17D2" w:rsidP="005B17D2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</w:rPr>
              <w:t>Fast fading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09AEF493" w14:textId="70B6ECF8" w:rsidR="005B17D2" w:rsidRPr="007A7CEE" w:rsidRDefault="005B17D2" w:rsidP="005B17D2">
            <w:pPr>
              <w:numPr>
                <w:ilvl w:val="0"/>
                <w:numId w:val="23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</w:rPr>
              <w:t>Slow fading</w:t>
            </w:r>
            <w:r w:rsidRPr="007A7CEE">
              <w:rPr>
                <w:rFonts w:ascii="Times New Roman" w:eastAsia="Times New Roman" w:hAnsi="Times New Roman"/>
                <w:b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17E973B6" w14:textId="213E343E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208CB74" w14:textId="44E8A3ED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720" w:type="dxa"/>
          </w:tcPr>
          <w:p w14:paraId="56722623" w14:textId="6A66F5EE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742DF670" w14:textId="273842B1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22540BD8" w14:textId="5833BDA3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5B17D2" w:rsidRPr="007A7CEE" w14:paraId="2F4577A5" w14:textId="77777777" w:rsidTr="004A0D12">
        <w:tc>
          <w:tcPr>
            <w:tcW w:w="603" w:type="dxa"/>
            <w:shd w:val="clear" w:color="auto" w:fill="auto"/>
          </w:tcPr>
          <w:p w14:paraId="6173D71A" w14:textId="49DC0B73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2</w:t>
            </w:r>
          </w:p>
        </w:tc>
        <w:tc>
          <w:tcPr>
            <w:tcW w:w="5355" w:type="dxa"/>
            <w:shd w:val="clear" w:color="auto" w:fill="auto"/>
          </w:tcPr>
          <w:p w14:paraId="340FD8A3" w14:textId="77779E40" w:rsidR="005B17D2" w:rsidRPr="007A7CEE" w:rsidRDefault="005B17D2" w:rsidP="005B17D2">
            <w:pPr>
              <w:spacing w:after="0" w:line="240" w:lineRule="auto"/>
            </w:pPr>
            <w:r>
              <w:rPr>
                <w:rFonts w:ascii="Times New Roman" w:hAnsi="Times New Roman"/>
              </w:rPr>
              <w:t>_____________ distributions are used to describe the time varying nature of the received envelop of an individual multipath component</w:t>
            </w:r>
          </w:p>
          <w:p w14:paraId="02CEE7C4" w14:textId="77777777" w:rsidR="005B17D2" w:rsidRPr="007426D5" w:rsidRDefault="005B17D2" w:rsidP="005B17D2">
            <w:pPr>
              <w:numPr>
                <w:ilvl w:val="0"/>
                <w:numId w:val="40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proofErr w:type="spellStart"/>
            <w:r w:rsidRPr="007426D5">
              <w:rPr>
                <w:rFonts w:ascii="Times New Roman" w:eastAsia="Times New Roman" w:hAnsi="Times New Roman"/>
              </w:rPr>
              <w:t>Ricean</w:t>
            </w:r>
            <w:proofErr w:type="spellEnd"/>
          </w:p>
          <w:p w14:paraId="69156989" w14:textId="77777777" w:rsidR="005B17D2" w:rsidRDefault="005B17D2" w:rsidP="005B17D2">
            <w:pPr>
              <w:numPr>
                <w:ilvl w:val="0"/>
                <w:numId w:val="40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Rayleigh</w:t>
            </w:r>
          </w:p>
          <w:p w14:paraId="207A276E" w14:textId="12C3FC96" w:rsidR="005B17D2" w:rsidRPr="007426D5" w:rsidRDefault="005B17D2" w:rsidP="005B17D2">
            <w:pPr>
              <w:numPr>
                <w:ilvl w:val="0"/>
                <w:numId w:val="40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426D5">
              <w:rPr>
                <w:rFonts w:ascii="Times New Roman" w:eastAsia="Times New Roman" w:hAnsi="Times New Roman"/>
              </w:rPr>
              <w:t>Gaussian</w:t>
            </w:r>
          </w:p>
          <w:p w14:paraId="35E6612E" w14:textId="0F2B9137" w:rsidR="005B17D2" w:rsidRPr="007426D5" w:rsidRDefault="005B17D2" w:rsidP="005B17D2">
            <w:pPr>
              <w:numPr>
                <w:ilvl w:val="0"/>
                <w:numId w:val="40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426D5">
              <w:rPr>
                <w:rFonts w:ascii="Times New Roman" w:eastAsia="Times New Roman" w:hAnsi="Times New Roman"/>
              </w:rPr>
              <w:t>Normal</w:t>
            </w:r>
          </w:p>
        </w:tc>
        <w:tc>
          <w:tcPr>
            <w:tcW w:w="900" w:type="dxa"/>
            <w:shd w:val="clear" w:color="auto" w:fill="auto"/>
          </w:tcPr>
          <w:p w14:paraId="622AE6A5" w14:textId="0AF58946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2DF25FB" w14:textId="0B87357C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65C0C015" w14:textId="08A005CB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E95E4C9" w14:textId="34634A7B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4776AFDC" w14:textId="2A4F2BBF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5B17D2" w:rsidRPr="007A7CEE" w14:paraId="4618D655" w14:textId="77777777" w:rsidTr="004A0D12">
        <w:tc>
          <w:tcPr>
            <w:tcW w:w="603" w:type="dxa"/>
            <w:shd w:val="clear" w:color="auto" w:fill="auto"/>
          </w:tcPr>
          <w:p w14:paraId="170BBDED" w14:textId="159A85FA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3</w:t>
            </w:r>
          </w:p>
        </w:tc>
        <w:tc>
          <w:tcPr>
            <w:tcW w:w="5355" w:type="dxa"/>
            <w:shd w:val="clear" w:color="auto" w:fill="auto"/>
          </w:tcPr>
          <w:p w14:paraId="7269562F" w14:textId="6B510FFB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The delay spread is greater than the symbol period in _________. </w:t>
            </w:r>
          </w:p>
          <w:p w14:paraId="4E1C490D" w14:textId="77777777" w:rsidR="005B17D2" w:rsidRPr="007426D5" w:rsidRDefault="005B17D2" w:rsidP="005B17D2">
            <w:pPr>
              <w:numPr>
                <w:ilvl w:val="0"/>
                <w:numId w:val="2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426D5">
              <w:rPr>
                <w:rFonts w:ascii="Times New Roman" w:eastAsia="Times New Roman" w:hAnsi="Times New Roman"/>
              </w:rPr>
              <w:t>Flat fading</w:t>
            </w:r>
          </w:p>
          <w:p w14:paraId="2E2B5ADB" w14:textId="77777777" w:rsidR="005B17D2" w:rsidRPr="007426D5" w:rsidRDefault="005B17D2" w:rsidP="005B17D2">
            <w:pPr>
              <w:numPr>
                <w:ilvl w:val="0"/>
                <w:numId w:val="24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426D5">
              <w:rPr>
                <w:rFonts w:ascii="Times New Roman" w:eastAsia="Times New Roman" w:hAnsi="Times New Roman"/>
                <w:b/>
              </w:rPr>
              <w:t>Frequency selective fading</w:t>
            </w:r>
          </w:p>
          <w:p w14:paraId="504942F2" w14:textId="77777777" w:rsidR="005B17D2" w:rsidRPr="00E55859" w:rsidRDefault="005B17D2" w:rsidP="005B17D2">
            <w:pPr>
              <w:numPr>
                <w:ilvl w:val="0"/>
                <w:numId w:val="24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</w:rPr>
              <w:t>Fast fading</w:t>
            </w:r>
            <w:r>
              <w:rPr>
                <w:rFonts w:ascii="Times New Roman" w:eastAsia="Times New Roman" w:hAnsi="Times New Roman"/>
              </w:rPr>
              <w:t xml:space="preserve"> </w:t>
            </w:r>
          </w:p>
          <w:p w14:paraId="1134765D" w14:textId="259A3161" w:rsidR="005B17D2" w:rsidRPr="007A7CEE" w:rsidRDefault="005B17D2" w:rsidP="005B17D2">
            <w:pPr>
              <w:numPr>
                <w:ilvl w:val="0"/>
                <w:numId w:val="24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7A7CEE">
              <w:rPr>
                <w:rFonts w:ascii="Times New Roman" w:eastAsia="Times New Roman" w:hAnsi="Times New Roman"/>
              </w:rPr>
              <w:t>Slow fading</w:t>
            </w:r>
          </w:p>
        </w:tc>
        <w:tc>
          <w:tcPr>
            <w:tcW w:w="900" w:type="dxa"/>
            <w:shd w:val="clear" w:color="auto" w:fill="auto"/>
          </w:tcPr>
          <w:p w14:paraId="24AD96C4" w14:textId="7E0AFB8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27DB3E5" w14:textId="5D1B816E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720" w:type="dxa"/>
          </w:tcPr>
          <w:p w14:paraId="1B6B381A" w14:textId="066098DB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7B540419" w14:textId="53FEF0F4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612E3E4C" w14:textId="5905A7E2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5B17D2" w:rsidRPr="007A7CEE" w14:paraId="7FCB72F7" w14:textId="77777777" w:rsidTr="004A0D12">
        <w:tc>
          <w:tcPr>
            <w:tcW w:w="603" w:type="dxa"/>
            <w:shd w:val="clear" w:color="auto" w:fill="auto"/>
          </w:tcPr>
          <w:p w14:paraId="41E343DC" w14:textId="3305904F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4</w:t>
            </w:r>
          </w:p>
        </w:tc>
        <w:tc>
          <w:tcPr>
            <w:tcW w:w="5355" w:type="dxa"/>
            <w:shd w:val="clear" w:color="auto" w:fill="auto"/>
          </w:tcPr>
          <w:p w14:paraId="46AF259D" w14:textId="2CAC915D" w:rsidR="005B17D2" w:rsidRPr="007A7CEE" w:rsidRDefault="005B17D2" w:rsidP="005B17D2">
            <w:p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uring fading, t</w:t>
            </w:r>
            <w:r w:rsidRPr="007A7CEE">
              <w:rPr>
                <w:rFonts w:ascii="Times New Roman" w:hAnsi="Times New Roman"/>
              </w:rPr>
              <w:t xml:space="preserve">he channel impulse response changes at </w:t>
            </w:r>
            <w:r>
              <w:rPr>
                <w:rFonts w:ascii="Times New Roman" w:hAnsi="Times New Roman"/>
              </w:rPr>
              <w:t>rapidly within the symbol duration and can cause frequency dispersion due to ___________</w:t>
            </w:r>
          </w:p>
          <w:p w14:paraId="7409ED3C" w14:textId="77777777" w:rsidR="005B17D2" w:rsidRPr="00E90D73" w:rsidRDefault="005B17D2" w:rsidP="005B17D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E90D73">
              <w:rPr>
                <w:rFonts w:ascii="Times New Roman" w:eastAsia="Times New Roman" w:hAnsi="Times New Roman"/>
              </w:rPr>
              <w:t>Delay Spread</w:t>
            </w:r>
          </w:p>
          <w:p w14:paraId="3BDF00F9" w14:textId="77777777" w:rsidR="005B17D2" w:rsidRPr="00E90D73" w:rsidRDefault="005B17D2" w:rsidP="005B17D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E90D73">
              <w:rPr>
                <w:rFonts w:ascii="Times New Roman" w:eastAsia="Times New Roman" w:hAnsi="Times New Roman"/>
                <w:b/>
              </w:rPr>
              <w:t>Doppler Spread</w:t>
            </w:r>
          </w:p>
          <w:p w14:paraId="2F2C9C45" w14:textId="77777777" w:rsidR="005B17D2" w:rsidRDefault="005B17D2" w:rsidP="005B17D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D023A">
              <w:rPr>
                <w:rFonts w:ascii="Times New Roman" w:eastAsia="Times New Roman" w:hAnsi="Times New Roman"/>
              </w:rPr>
              <w:t>Coherence time</w:t>
            </w:r>
          </w:p>
          <w:p w14:paraId="4636EB76" w14:textId="55F18FF5" w:rsidR="005B17D2" w:rsidRPr="00E90D73" w:rsidRDefault="005B17D2" w:rsidP="005B17D2">
            <w:pPr>
              <w:pStyle w:val="ListParagraph"/>
              <w:numPr>
                <w:ilvl w:val="0"/>
                <w:numId w:val="41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E90D73">
              <w:rPr>
                <w:rFonts w:ascii="Times New Roman" w:eastAsia="Times New Roman" w:hAnsi="Times New Roman"/>
              </w:rPr>
              <w:t>Mean excess delay</w:t>
            </w:r>
            <w:r w:rsidRPr="00E90D73">
              <w:rPr>
                <w:rFonts w:ascii="Times New Roman" w:eastAsia="Times New Roman" w:hAnsi="Times New Roman"/>
                <w:b/>
              </w:rPr>
              <w:t xml:space="preserve"> </w:t>
            </w:r>
          </w:p>
        </w:tc>
        <w:tc>
          <w:tcPr>
            <w:tcW w:w="900" w:type="dxa"/>
            <w:shd w:val="clear" w:color="auto" w:fill="auto"/>
          </w:tcPr>
          <w:p w14:paraId="43F3ECCD" w14:textId="42D4B431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FD053A1" w14:textId="03413953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76253B8D" w14:textId="7511A333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D6A7800" w14:textId="766E9934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488A6181" w14:textId="3189E487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5B17D2" w:rsidRPr="007A7CEE" w14:paraId="6C3CBD2D" w14:textId="77777777" w:rsidTr="004A0D12">
        <w:tc>
          <w:tcPr>
            <w:tcW w:w="603" w:type="dxa"/>
            <w:shd w:val="clear" w:color="auto" w:fill="auto"/>
          </w:tcPr>
          <w:p w14:paraId="3B067D85" w14:textId="37C7E13A" w:rsidR="005B17D2" w:rsidRPr="007A7CEE" w:rsidRDefault="00B83324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5</w:t>
            </w:r>
          </w:p>
        </w:tc>
        <w:tc>
          <w:tcPr>
            <w:tcW w:w="5355" w:type="dxa"/>
            <w:shd w:val="clear" w:color="auto" w:fill="auto"/>
          </w:tcPr>
          <w:p w14:paraId="030A20AD" w14:textId="1FC9DEF5" w:rsidR="005B17D2" w:rsidRPr="007A7CEE" w:rsidRDefault="005B17D2" w:rsidP="005B17D2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 w:rsidRPr="007A7CEE">
              <w:rPr>
                <w:rFonts w:ascii="Times New Roman" w:eastAsia="Times New Roman" w:hAnsi="Times New Roman"/>
              </w:rPr>
              <w:t xml:space="preserve">In </w:t>
            </w:r>
            <w:proofErr w:type="spellStart"/>
            <w:r w:rsidRPr="007A7CEE">
              <w:rPr>
                <w:rFonts w:ascii="Times New Roman" w:eastAsia="Times New Roman" w:hAnsi="Times New Roman"/>
              </w:rPr>
              <w:t>Ricean</w:t>
            </w:r>
            <w:proofErr w:type="spellEnd"/>
            <w:r w:rsidRPr="007A7CEE">
              <w:rPr>
                <w:rFonts w:ascii="Times New Roman" w:eastAsia="Times New Roman" w:hAnsi="Times New Roman"/>
              </w:rPr>
              <w:t xml:space="preserve"> distribution, the </w:t>
            </w:r>
            <w:r>
              <w:rPr>
                <w:rFonts w:ascii="Times New Roman" w:eastAsia="Times New Roman" w:hAnsi="Times New Roman"/>
              </w:rPr>
              <w:t xml:space="preserve">parameter K is the ratio of the deterministic signal power and the _________ of the multipath. </w:t>
            </w:r>
          </w:p>
          <w:p w14:paraId="369439A8" w14:textId="1AE6A066" w:rsidR="005B17D2" w:rsidRPr="007A7CEE" w:rsidRDefault="005B17D2" w:rsidP="005B17D2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Variance</w:t>
            </w:r>
          </w:p>
          <w:p w14:paraId="6F74AD55" w14:textId="3BB7B1A6" w:rsidR="005B17D2" w:rsidRPr="007A7CEE" w:rsidRDefault="005B17D2" w:rsidP="005B17D2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Spatial average</w:t>
            </w:r>
            <w:r w:rsidRPr="007A7CEE">
              <w:rPr>
                <w:rFonts w:ascii="Times New Roman" w:eastAsia="Times New Roman" w:hAnsi="Times New Roman"/>
              </w:rPr>
              <w:t xml:space="preserve"> </w:t>
            </w:r>
          </w:p>
          <w:p w14:paraId="6A2A9BC6" w14:textId="4487A24A" w:rsidR="005B17D2" w:rsidRPr="007A7CEE" w:rsidRDefault="005B17D2" w:rsidP="005B17D2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edian</w:t>
            </w:r>
          </w:p>
          <w:p w14:paraId="7FA6EB8B" w14:textId="54608063" w:rsidR="005B17D2" w:rsidRPr="007A7CEE" w:rsidRDefault="005B17D2" w:rsidP="005B17D2">
            <w:pPr>
              <w:numPr>
                <w:ilvl w:val="0"/>
                <w:numId w:val="26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Root mean square</w:t>
            </w:r>
          </w:p>
        </w:tc>
        <w:tc>
          <w:tcPr>
            <w:tcW w:w="900" w:type="dxa"/>
            <w:shd w:val="clear" w:color="auto" w:fill="auto"/>
          </w:tcPr>
          <w:p w14:paraId="41A733EC" w14:textId="40AECED8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467FCB76" w14:textId="7840C8E4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2FAD48D5" w14:textId="0D41FCEE" w:rsidR="005B17D2" w:rsidRPr="007A7CEE" w:rsidRDefault="005B17D2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5CFDA7D" w14:textId="602D23C7" w:rsidR="005B17D2" w:rsidRPr="007A7CEE" w:rsidRDefault="009800AC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31FDAF59" w14:textId="12DA696C" w:rsidR="005B17D2" w:rsidRPr="007A7CEE" w:rsidRDefault="002E0E78" w:rsidP="005B17D2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B83324" w:rsidRPr="007A7CEE" w14:paraId="52A8F928" w14:textId="77777777" w:rsidTr="004A0D12">
        <w:tc>
          <w:tcPr>
            <w:tcW w:w="603" w:type="dxa"/>
            <w:shd w:val="clear" w:color="auto" w:fill="auto"/>
          </w:tcPr>
          <w:p w14:paraId="088E9CAB" w14:textId="30513FD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6</w:t>
            </w:r>
          </w:p>
        </w:tc>
        <w:tc>
          <w:tcPr>
            <w:tcW w:w="5355" w:type="dxa"/>
            <w:shd w:val="clear" w:color="auto" w:fill="auto"/>
          </w:tcPr>
          <w:p w14:paraId="0FE80F01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 xml:space="preserve">The presence of reflecting objects and </w:t>
            </w:r>
            <w:proofErr w:type="spellStart"/>
            <w:r w:rsidRPr="003A565E">
              <w:rPr>
                <w:rFonts w:ascii="Times New Roman" w:hAnsi="Times New Roman"/>
              </w:rPr>
              <w:t>scatterers</w:t>
            </w:r>
            <w:proofErr w:type="spellEnd"/>
            <w:r w:rsidRPr="003A565E">
              <w:rPr>
                <w:rFonts w:ascii="Times New Roman" w:hAnsi="Times New Roman"/>
              </w:rPr>
              <w:t xml:space="preserve"> in the channel creates a constantly changing environment that dissipates the signal energy in amplitude, phase, and time is known as _________.</w:t>
            </w:r>
          </w:p>
          <w:p w14:paraId="549444D2" w14:textId="6C3B376F" w:rsidR="00B83324" w:rsidRPr="003A565E" w:rsidRDefault="00B83324" w:rsidP="00B83324">
            <w:pPr>
              <w:spacing w:after="0" w:line="240" w:lineRule="auto"/>
              <w:ind w:left="360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a) </w:t>
            </w:r>
            <w:r w:rsidRPr="00B83324">
              <w:rPr>
                <w:rFonts w:ascii="Times New Roman" w:eastAsia="Times New Roman" w:hAnsi="Times New Roman"/>
                <w:b/>
              </w:rPr>
              <w:t>Multipath propagation</w:t>
            </w:r>
          </w:p>
          <w:p w14:paraId="5721139D" w14:textId="15497E62" w:rsidR="00B83324" w:rsidRPr="003A565E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       b) </w:t>
            </w:r>
            <w:r w:rsidRPr="003A565E">
              <w:rPr>
                <w:rFonts w:ascii="Times New Roman" w:eastAsia="Times New Roman" w:hAnsi="Times New Roman"/>
              </w:rPr>
              <w:t>Doppler effect</w:t>
            </w:r>
          </w:p>
          <w:p w14:paraId="2AFA5A62" w14:textId="007FC9A8" w:rsidR="00B83324" w:rsidRPr="003A565E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       c) </w:t>
            </w:r>
            <w:r w:rsidRPr="003A565E">
              <w:rPr>
                <w:rFonts w:ascii="Times New Roman" w:eastAsia="Times New Roman" w:hAnsi="Times New Roman"/>
              </w:rPr>
              <w:t>Line of sight</w:t>
            </w:r>
          </w:p>
          <w:p w14:paraId="621D001F" w14:textId="489D6C41" w:rsidR="00B83324" w:rsidRPr="007A7CEE" w:rsidRDefault="00B83324" w:rsidP="00B8332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       d) </w:t>
            </w:r>
            <w:r w:rsidRPr="003A565E">
              <w:rPr>
                <w:rFonts w:ascii="Times New Roman" w:eastAsia="Times New Roman" w:hAnsi="Times New Roman"/>
              </w:rPr>
              <w:t>Doppler shift</w:t>
            </w:r>
          </w:p>
        </w:tc>
        <w:tc>
          <w:tcPr>
            <w:tcW w:w="900" w:type="dxa"/>
            <w:shd w:val="clear" w:color="auto" w:fill="auto"/>
          </w:tcPr>
          <w:p w14:paraId="0D9A815A" w14:textId="2E9B640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B61163C" w14:textId="1A5811D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569EF302" w14:textId="3FB0532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ADD6D44" w14:textId="6A72929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0BB5A5DE" w14:textId="486DECF7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6A112F52" w14:textId="77777777" w:rsidTr="004A0D12">
        <w:tc>
          <w:tcPr>
            <w:tcW w:w="603" w:type="dxa"/>
            <w:shd w:val="clear" w:color="auto" w:fill="auto"/>
          </w:tcPr>
          <w:p w14:paraId="732DF33E" w14:textId="380B204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17</w:t>
            </w:r>
          </w:p>
        </w:tc>
        <w:tc>
          <w:tcPr>
            <w:tcW w:w="5355" w:type="dxa"/>
            <w:shd w:val="clear" w:color="auto" w:fill="auto"/>
          </w:tcPr>
          <w:p w14:paraId="417786BE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 xml:space="preserve">The relative motion between the base station and the mobile results in random frequency modulation due to different Doppler shifts is </w:t>
            </w:r>
            <w:r w:rsidRPr="00BD46B9">
              <w:rPr>
                <w:rFonts w:ascii="Times New Roman" w:hAnsi="Times New Roman"/>
              </w:rPr>
              <w:t>declared</w:t>
            </w:r>
            <w:r w:rsidRPr="003A565E">
              <w:rPr>
                <w:rFonts w:ascii="Times New Roman" w:hAnsi="Times New Roman"/>
              </w:rPr>
              <w:t xml:space="preserve"> as ________.</w:t>
            </w:r>
          </w:p>
          <w:p w14:paraId="21790510" w14:textId="77777777" w:rsidR="00B83324" w:rsidRPr="003A565E" w:rsidRDefault="00B83324" w:rsidP="00B83324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Multipath propagation</w:t>
            </w:r>
          </w:p>
          <w:p w14:paraId="3AC3E8B7" w14:textId="77777777" w:rsidR="00B83324" w:rsidRPr="00B83324" w:rsidRDefault="00B83324" w:rsidP="00B83324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B83324">
              <w:rPr>
                <w:rFonts w:ascii="Times New Roman" w:eastAsia="Times New Roman" w:hAnsi="Times New Roman"/>
                <w:b/>
              </w:rPr>
              <w:t>Speed of the mobile</w:t>
            </w:r>
          </w:p>
          <w:p w14:paraId="08C38D46" w14:textId="77777777" w:rsidR="00B83324" w:rsidRPr="003A565E" w:rsidRDefault="00B83324" w:rsidP="00B83324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Speed of surrounding objects</w:t>
            </w:r>
          </w:p>
          <w:p w14:paraId="44D994A6" w14:textId="71D98715" w:rsidR="00B83324" w:rsidRPr="004164E0" w:rsidRDefault="00B83324" w:rsidP="00B83324">
            <w:pPr>
              <w:numPr>
                <w:ilvl w:val="0"/>
                <w:numId w:val="1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3A565E">
              <w:rPr>
                <w:rFonts w:ascii="Times New Roman" w:eastAsia="Times New Roman" w:hAnsi="Times New Roman"/>
              </w:rPr>
              <w:t>Line of sight</w:t>
            </w:r>
          </w:p>
        </w:tc>
        <w:tc>
          <w:tcPr>
            <w:tcW w:w="900" w:type="dxa"/>
            <w:shd w:val="clear" w:color="auto" w:fill="auto"/>
          </w:tcPr>
          <w:p w14:paraId="6A287959" w14:textId="3C289839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DC42B64" w14:textId="7C648A09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59C16FEC" w14:textId="3810787A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CEF8D58" w14:textId="6AEAA7E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3D0E564A" w14:textId="4737281F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.1.1</w:t>
            </w:r>
          </w:p>
        </w:tc>
      </w:tr>
      <w:tr w:rsidR="00B83324" w:rsidRPr="007A7CEE" w14:paraId="58488763" w14:textId="77777777" w:rsidTr="004A0D12">
        <w:tc>
          <w:tcPr>
            <w:tcW w:w="603" w:type="dxa"/>
            <w:shd w:val="clear" w:color="auto" w:fill="auto"/>
          </w:tcPr>
          <w:p w14:paraId="5DE06596" w14:textId="1DE12ED7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8</w:t>
            </w:r>
          </w:p>
        </w:tc>
        <w:tc>
          <w:tcPr>
            <w:tcW w:w="5355" w:type="dxa"/>
            <w:shd w:val="clear" w:color="auto" w:fill="auto"/>
          </w:tcPr>
          <w:p w14:paraId="58C60AC9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BD46B9">
              <w:rPr>
                <w:rFonts w:ascii="Times New Roman" w:hAnsi="Times New Roman"/>
              </w:rPr>
              <w:t>Identify, how the small-scale variations</w:t>
            </w:r>
            <w:r w:rsidRPr="003A565E">
              <w:rPr>
                <w:rFonts w:ascii="Times New Roman" w:hAnsi="Times New Roman"/>
              </w:rPr>
              <w:t xml:space="preserve"> of a m</w:t>
            </w:r>
            <w:r>
              <w:rPr>
                <w:rFonts w:ascii="Times New Roman" w:hAnsi="Times New Roman"/>
              </w:rPr>
              <w:t>obile radio signal can be</w:t>
            </w:r>
            <w:r w:rsidRPr="003A565E">
              <w:rPr>
                <w:rFonts w:ascii="Times New Roman" w:hAnsi="Times New Roman"/>
              </w:rPr>
              <w:t xml:space="preserve"> related to the impulse response of the mobile radio channel.</w:t>
            </w:r>
          </w:p>
          <w:p w14:paraId="4098B05D" w14:textId="128C928C" w:rsidR="00B83324" w:rsidRPr="003A565E" w:rsidRDefault="00B83324" w:rsidP="00B83324">
            <w:pPr>
              <w:spacing w:after="0" w:line="240" w:lineRule="auto"/>
              <w:ind w:left="360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a) </w:t>
            </w:r>
            <w:r w:rsidRPr="003A565E">
              <w:rPr>
                <w:rFonts w:ascii="Times New Roman" w:eastAsia="Times New Roman" w:hAnsi="Times New Roman"/>
              </w:rPr>
              <w:t>Indirectly</w:t>
            </w:r>
          </w:p>
          <w:p w14:paraId="3CB2B67A" w14:textId="5F472E54" w:rsidR="00B83324" w:rsidRPr="003A565E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       b) </w:t>
            </w:r>
            <w:r w:rsidRPr="003A565E">
              <w:rPr>
                <w:rFonts w:ascii="Times New Roman" w:eastAsia="Times New Roman" w:hAnsi="Times New Roman"/>
              </w:rPr>
              <w:t xml:space="preserve">Inversely </w:t>
            </w:r>
          </w:p>
          <w:p w14:paraId="2F0F463B" w14:textId="6A38670D" w:rsidR="00B83324" w:rsidRPr="00B83324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</w:rPr>
              <w:t xml:space="preserve">       c) </w:t>
            </w:r>
            <w:r w:rsidRPr="00B83324">
              <w:rPr>
                <w:rFonts w:ascii="Times New Roman" w:eastAsia="Times New Roman" w:hAnsi="Times New Roman"/>
                <w:b/>
              </w:rPr>
              <w:t>Directly</w:t>
            </w:r>
          </w:p>
          <w:p w14:paraId="04A611C6" w14:textId="0ADE1EC6" w:rsidR="00B83324" w:rsidRPr="007A7CEE" w:rsidRDefault="00B83324" w:rsidP="00B8332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 xml:space="preserve">       d) </w:t>
            </w:r>
            <w:r w:rsidRPr="003A565E">
              <w:rPr>
                <w:rFonts w:ascii="Times New Roman" w:eastAsia="Times New Roman" w:hAnsi="Times New Roman"/>
              </w:rPr>
              <w:t>Propagation</w:t>
            </w:r>
          </w:p>
        </w:tc>
        <w:tc>
          <w:tcPr>
            <w:tcW w:w="900" w:type="dxa"/>
            <w:shd w:val="clear" w:color="auto" w:fill="auto"/>
          </w:tcPr>
          <w:p w14:paraId="72048A14" w14:textId="2A0B0EE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3322777" w14:textId="054734A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2620BFFF" w14:textId="17BC56EB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1726337" w14:textId="2F5F443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2C551D0F" w14:textId="74C80F4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3B52EC9A" w14:textId="77777777" w:rsidTr="004A0D12">
        <w:tc>
          <w:tcPr>
            <w:tcW w:w="603" w:type="dxa"/>
            <w:shd w:val="clear" w:color="auto" w:fill="auto"/>
          </w:tcPr>
          <w:p w14:paraId="174C2AEA" w14:textId="62CE9DAF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9</w:t>
            </w:r>
          </w:p>
        </w:tc>
        <w:tc>
          <w:tcPr>
            <w:tcW w:w="5355" w:type="dxa"/>
            <w:shd w:val="clear" w:color="auto" w:fill="auto"/>
          </w:tcPr>
          <w:p w14:paraId="1B0AB336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 m</w:t>
            </w:r>
            <w:r w:rsidRPr="003A565E">
              <w:rPr>
                <w:rFonts w:ascii="Times New Roman" w:hAnsi="Times New Roman"/>
              </w:rPr>
              <w:t>ultipath structure,</w:t>
            </w:r>
            <w:r w:rsidRPr="00BD46B9">
              <w:rPr>
                <w:rFonts w:ascii="Times New Roman" w:hAnsi="Times New Roman"/>
              </w:rPr>
              <w:t xml:space="preserve"> Choose</w:t>
            </w:r>
            <w:r>
              <w:rPr>
                <w:rFonts w:ascii="Times New Roman" w:hAnsi="Times New Roman"/>
              </w:rPr>
              <w:t xml:space="preserve"> which type of fading is very important?</w:t>
            </w:r>
          </w:p>
          <w:p w14:paraId="0489E4FB" w14:textId="79F80C7C" w:rsidR="00B83324" w:rsidRPr="003A565E" w:rsidRDefault="004164E0" w:rsidP="004164E0">
            <w:pPr>
              <w:ind w:left="360"/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) </w:t>
            </w:r>
            <w:r w:rsidR="00B83324" w:rsidRPr="003A565E">
              <w:rPr>
                <w:rFonts w:ascii="Times New Roman" w:hAnsi="Times New Roman"/>
              </w:rPr>
              <w:t>Large scale fading</w:t>
            </w:r>
          </w:p>
          <w:p w14:paraId="392213CD" w14:textId="7B513857" w:rsidR="00B83324" w:rsidRPr="003A565E" w:rsidRDefault="004164E0" w:rsidP="004164E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b) </w:t>
            </w:r>
            <w:r w:rsidR="00B83324" w:rsidRPr="004164E0">
              <w:rPr>
                <w:rFonts w:ascii="Times New Roman" w:hAnsi="Times New Roman"/>
                <w:b/>
              </w:rPr>
              <w:t>Small scale fading</w:t>
            </w:r>
          </w:p>
          <w:p w14:paraId="6B5E762A" w14:textId="6108C00C" w:rsidR="00B83324" w:rsidRPr="003A565E" w:rsidRDefault="004164E0" w:rsidP="004164E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c) </w:t>
            </w:r>
            <w:r w:rsidR="00B83324" w:rsidRPr="003A565E">
              <w:rPr>
                <w:rFonts w:ascii="Times New Roman" w:hAnsi="Times New Roman"/>
              </w:rPr>
              <w:t>Attenuation</w:t>
            </w:r>
            <w:r w:rsidR="00B83324">
              <w:rPr>
                <w:rFonts w:ascii="Times New Roman" w:hAnsi="Times New Roman"/>
              </w:rPr>
              <w:t xml:space="preserve"> fading</w:t>
            </w:r>
          </w:p>
          <w:p w14:paraId="60171EC2" w14:textId="03A36D71" w:rsidR="00B83324" w:rsidRPr="007A7CEE" w:rsidRDefault="004164E0" w:rsidP="00B8332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d) </w:t>
            </w:r>
            <w:r w:rsidR="00B83324" w:rsidRPr="003A565E">
              <w:rPr>
                <w:rFonts w:ascii="Times New Roman" w:hAnsi="Times New Roman"/>
              </w:rPr>
              <w:t>Filters</w:t>
            </w:r>
            <w:r w:rsidR="00B83324">
              <w:rPr>
                <w:rFonts w:ascii="Times New Roman" w:hAnsi="Times New Roman"/>
              </w:rPr>
              <w:t xml:space="preserve"> fading</w:t>
            </w:r>
          </w:p>
        </w:tc>
        <w:tc>
          <w:tcPr>
            <w:tcW w:w="900" w:type="dxa"/>
            <w:shd w:val="clear" w:color="auto" w:fill="auto"/>
          </w:tcPr>
          <w:p w14:paraId="7203EAD0" w14:textId="39FFCE5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B5434D0" w14:textId="259BEA0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087ABDCC" w14:textId="696CC84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7CFF15B" w14:textId="0D4C5A89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2F6B1D61" w14:textId="4539EE3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5D08CC8A" w14:textId="77777777" w:rsidTr="004A0D12">
        <w:tc>
          <w:tcPr>
            <w:tcW w:w="603" w:type="dxa"/>
            <w:shd w:val="clear" w:color="auto" w:fill="auto"/>
          </w:tcPr>
          <w:p w14:paraId="253858C9" w14:textId="2B842987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0</w:t>
            </w:r>
          </w:p>
        </w:tc>
        <w:tc>
          <w:tcPr>
            <w:tcW w:w="5355" w:type="dxa"/>
            <w:shd w:val="clear" w:color="auto" w:fill="auto"/>
          </w:tcPr>
          <w:p w14:paraId="5DB47D47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dentify, which m</w:t>
            </w:r>
            <w:r w:rsidRPr="003A565E">
              <w:rPr>
                <w:rFonts w:ascii="Times New Roman" w:hAnsi="Times New Roman"/>
              </w:rPr>
              <w:t>ethod help us to determine the power delay profile directly.</w:t>
            </w:r>
          </w:p>
          <w:p w14:paraId="7036F1A5" w14:textId="7375403C" w:rsidR="00B83324" w:rsidRPr="003A565E" w:rsidRDefault="004164E0" w:rsidP="004164E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a) </w:t>
            </w:r>
            <w:r w:rsidR="00B83324" w:rsidRPr="004164E0">
              <w:rPr>
                <w:rFonts w:ascii="Times New Roman" w:hAnsi="Times New Roman"/>
                <w:b/>
              </w:rPr>
              <w:t>Direct RF Pulse System</w:t>
            </w:r>
          </w:p>
          <w:p w14:paraId="06E13384" w14:textId="2D74D318" w:rsidR="00B83324" w:rsidRPr="003A565E" w:rsidRDefault="004164E0" w:rsidP="004164E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b) </w:t>
            </w:r>
            <w:proofErr w:type="spellStart"/>
            <w:r w:rsidR="00B83324" w:rsidRPr="003A565E">
              <w:rPr>
                <w:rFonts w:ascii="Times New Roman" w:hAnsi="Times New Roman"/>
              </w:rPr>
              <w:t>Correlator</w:t>
            </w:r>
            <w:proofErr w:type="spellEnd"/>
          </w:p>
          <w:p w14:paraId="08820A13" w14:textId="3A8902A9" w:rsidR="00B83324" w:rsidRPr="003A565E" w:rsidRDefault="004164E0" w:rsidP="004164E0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c) </w:t>
            </w:r>
            <w:r w:rsidR="00B83324" w:rsidRPr="003A565E">
              <w:rPr>
                <w:rFonts w:ascii="Times New Roman" w:hAnsi="Times New Roman"/>
              </w:rPr>
              <w:t>Spectrum sliding</w:t>
            </w:r>
          </w:p>
          <w:p w14:paraId="7DB2E4F1" w14:textId="3E07AAF3" w:rsidR="00B83324" w:rsidRPr="007A7CEE" w:rsidRDefault="004164E0" w:rsidP="00B83324">
            <w:p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hAnsi="Times New Roman"/>
              </w:rPr>
              <w:t xml:space="preserve">       d) </w:t>
            </w:r>
            <w:r w:rsidR="00B83324" w:rsidRPr="003A565E">
              <w:rPr>
                <w:rFonts w:ascii="Times New Roman" w:hAnsi="Times New Roman"/>
              </w:rPr>
              <w:t xml:space="preserve">Spread spectrum sliding </w:t>
            </w:r>
            <w:proofErr w:type="spellStart"/>
            <w:r w:rsidR="00B83324" w:rsidRPr="003A565E">
              <w:rPr>
                <w:rFonts w:ascii="Times New Roman" w:hAnsi="Times New Roman"/>
              </w:rPr>
              <w:t>correlator</w:t>
            </w:r>
            <w:proofErr w:type="spellEnd"/>
          </w:p>
        </w:tc>
        <w:tc>
          <w:tcPr>
            <w:tcW w:w="900" w:type="dxa"/>
            <w:shd w:val="clear" w:color="auto" w:fill="auto"/>
          </w:tcPr>
          <w:p w14:paraId="5305EE28" w14:textId="5A74B9E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258E5112" w14:textId="4B0BB6EB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2</w:t>
            </w:r>
          </w:p>
        </w:tc>
        <w:tc>
          <w:tcPr>
            <w:tcW w:w="720" w:type="dxa"/>
          </w:tcPr>
          <w:p w14:paraId="5FC8DF87" w14:textId="1B75287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8341C87" w14:textId="789E47ED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423742C1" w14:textId="6B3A421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62BB2758" w14:textId="77777777" w:rsidTr="004A0D12">
        <w:tc>
          <w:tcPr>
            <w:tcW w:w="603" w:type="dxa"/>
            <w:shd w:val="clear" w:color="auto" w:fill="auto"/>
          </w:tcPr>
          <w:p w14:paraId="03E93984" w14:textId="0839E98D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1</w:t>
            </w:r>
          </w:p>
        </w:tc>
        <w:tc>
          <w:tcPr>
            <w:tcW w:w="5355" w:type="dxa"/>
            <w:shd w:val="clear" w:color="auto" w:fill="auto"/>
          </w:tcPr>
          <w:p w14:paraId="65D3DC16" w14:textId="77777777" w:rsidR="00B83324" w:rsidRPr="003A565E" w:rsidRDefault="00B83324" w:rsidP="00B83324">
            <w:pPr>
              <w:spacing w:after="160" w:line="259" w:lineRule="auto"/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 xml:space="preserve">In Spread spectrum sliding </w:t>
            </w:r>
            <w:proofErr w:type="spellStart"/>
            <w:r w:rsidRPr="003A565E">
              <w:rPr>
                <w:rFonts w:ascii="Times New Roman" w:hAnsi="Times New Roman"/>
              </w:rPr>
              <w:t>correlator</w:t>
            </w:r>
            <w:proofErr w:type="spellEnd"/>
            <w:r w:rsidRPr="003A565E">
              <w:rPr>
                <w:rFonts w:ascii="Times New Roman" w:hAnsi="Times New Roman"/>
              </w:rPr>
              <w:t xml:space="preserve"> channel, the probing signal is ______ but the receiver is narrow band.</w:t>
            </w:r>
          </w:p>
          <w:p w14:paraId="0BAF2C82" w14:textId="77777777" w:rsidR="00B83324" w:rsidRPr="003A565E" w:rsidRDefault="00B83324" w:rsidP="00B83324">
            <w:pPr>
              <w:numPr>
                <w:ilvl w:val="0"/>
                <w:numId w:val="19"/>
              </w:numPr>
              <w:spacing w:after="160" w:line="259" w:lineRule="auto"/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Narrow band</w:t>
            </w:r>
          </w:p>
          <w:p w14:paraId="5A4B3C02" w14:textId="77777777" w:rsidR="00B83324" w:rsidRPr="004164E0" w:rsidRDefault="00B83324" w:rsidP="00B83324">
            <w:pPr>
              <w:numPr>
                <w:ilvl w:val="0"/>
                <w:numId w:val="19"/>
              </w:numPr>
              <w:spacing w:after="160" w:line="259" w:lineRule="auto"/>
              <w:jc w:val="both"/>
              <w:rPr>
                <w:rFonts w:ascii="Times New Roman" w:hAnsi="Times New Roman"/>
                <w:b/>
              </w:rPr>
            </w:pPr>
            <w:r w:rsidRPr="004164E0">
              <w:rPr>
                <w:rFonts w:ascii="Times New Roman" w:hAnsi="Times New Roman"/>
                <w:b/>
              </w:rPr>
              <w:t>Wide band</w:t>
            </w:r>
          </w:p>
          <w:p w14:paraId="134A0F31" w14:textId="77777777" w:rsidR="00B83324" w:rsidRPr="003A565E" w:rsidRDefault="00B83324" w:rsidP="00B83324">
            <w:pPr>
              <w:numPr>
                <w:ilvl w:val="0"/>
                <w:numId w:val="19"/>
              </w:numPr>
              <w:spacing w:after="160" w:line="259" w:lineRule="auto"/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Pass band</w:t>
            </w:r>
          </w:p>
          <w:p w14:paraId="25501E39" w14:textId="7CF361FE" w:rsidR="00B83324" w:rsidRPr="004164E0" w:rsidRDefault="00B83324" w:rsidP="004164E0">
            <w:pPr>
              <w:pStyle w:val="ListParagraph"/>
              <w:numPr>
                <w:ilvl w:val="0"/>
                <w:numId w:val="19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hAnsi="Times New Roman"/>
              </w:rPr>
              <w:t>Base band</w:t>
            </w:r>
          </w:p>
        </w:tc>
        <w:tc>
          <w:tcPr>
            <w:tcW w:w="900" w:type="dxa"/>
            <w:shd w:val="clear" w:color="auto" w:fill="auto"/>
          </w:tcPr>
          <w:p w14:paraId="0DA43D10" w14:textId="3507257B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0C745CF" w14:textId="6E35BC8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27CDFC7A" w14:textId="1E8E162E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245BABEA" w14:textId="4BF5B0D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6BDEF072" w14:textId="2B8ED31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1F517D1F" w14:textId="77777777" w:rsidTr="004A0D12">
        <w:tc>
          <w:tcPr>
            <w:tcW w:w="603" w:type="dxa"/>
            <w:shd w:val="clear" w:color="auto" w:fill="auto"/>
          </w:tcPr>
          <w:p w14:paraId="00BB6E4A" w14:textId="30C180F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2</w:t>
            </w:r>
          </w:p>
        </w:tc>
        <w:tc>
          <w:tcPr>
            <w:tcW w:w="5355" w:type="dxa"/>
            <w:shd w:val="clear" w:color="auto" w:fill="auto"/>
          </w:tcPr>
          <w:p w14:paraId="6F3A0FF4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In frequency Domain channel sounding</w:t>
            </w:r>
            <w:r>
              <w:rPr>
                <w:rFonts w:ascii="Times New Roman" w:hAnsi="Times New Roman"/>
              </w:rPr>
              <w:t>,</w:t>
            </w:r>
            <w:r w:rsidRPr="003A565E">
              <w:rPr>
                <w:rFonts w:ascii="Times New Roman" w:hAnsi="Times New Roman"/>
              </w:rPr>
              <w:t xml:space="preserve"> S-parameter test set is used to monitor the _______ response of the channel.</w:t>
            </w:r>
          </w:p>
          <w:p w14:paraId="2182EDE4" w14:textId="77777777" w:rsidR="00B83324" w:rsidRPr="004164E0" w:rsidRDefault="00B83324" w:rsidP="00B83324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 xml:space="preserve">Frequency </w:t>
            </w:r>
          </w:p>
          <w:p w14:paraId="36ED0D2F" w14:textId="77777777" w:rsidR="00B83324" w:rsidRPr="003A565E" w:rsidRDefault="00B83324" w:rsidP="00B83324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Time</w:t>
            </w:r>
          </w:p>
          <w:p w14:paraId="3F1F973F" w14:textId="77777777" w:rsidR="00B83324" w:rsidRPr="003A565E" w:rsidRDefault="00B83324" w:rsidP="00B83324">
            <w:pPr>
              <w:numPr>
                <w:ilvl w:val="0"/>
                <w:numId w:val="21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Amplitude</w:t>
            </w:r>
          </w:p>
          <w:p w14:paraId="3182B126" w14:textId="06A47467" w:rsidR="00B83324" w:rsidRPr="004164E0" w:rsidRDefault="00B83324" w:rsidP="004164E0">
            <w:pPr>
              <w:pStyle w:val="ListParagraph"/>
              <w:numPr>
                <w:ilvl w:val="0"/>
                <w:numId w:val="21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>Phase</w:t>
            </w:r>
          </w:p>
        </w:tc>
        <w:tc>
          <w:tcPr>
            <w:tcW w:w="900" w:type="dxa"/>
            <w:shd w:val="clear" w:color="auto" w:fill="auto"/>
          </w:tcPr>
          <w:p w14:paraId="7DD2D558" w14:textId="214429A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1C4F94CF" w14:textId="4EFE32B9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340C806C" w14:textId="08ECBB4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EA7840D" w14:textId="7CD84A2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5B81D83D" w14:textId="10A0E9E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7DDFC271" w14:textId="77777777" w:rsidTr="004A0D12">
        <w:tc>
          <w:tcPr>
            <w:tcW w:w="603" w:type="dxa"/>
            <w:shd w:val="clear" w:color="auto" w:fill="auto"/>
          </w:tcPr>
          <w:p w14:paraId="0C5F371D" w14:textId="0A7D6D2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3</w:t>
            </w:r>
          </w:p>
        </w:tc>
        <w:tc>
          <w:tcPr>
            <w:tcW w:w="5355" w:type="dxa"/>
            <w:shd w:val="clear" w:color="auto" w:fill="auto"/>
          </w:tcPr>
          <w:p w14:paraId="4A587B55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ntion which type of pulse is used in</w:t>
            </w:r>
            <w:r w:rsidRPr="003A565E">
              <w:rPr>
                <w:rFonts w:ascii="Times New Roman" w:hAnsi="Times New Roman"/>
              </w:rPr>
              <w:t xml:space="preserve"> Direct RF pulse s</w:t>
            </w:r>
            <w:r>
              <w:rPr>
                <w:rFonts w:ascii="Times New Roman" w:hAnsi="Times New Roman"/>
              </w:rPr>
              <w:t xml:space="preserve">ystem </w:t>
            </w:r>
            <w:r w:rsidRPr="003A565E">
              <w:rPr>
                <w:rFonts w:ascii="Times New Roman" w:hAnsi="Times New Roman"/>
              </w:rPr>
              <w:t>channel sounding.</w:t>
            </w:r>
          </w:p>
          <w:p w14:paraId="3F803F20" w14:textId="013CC906" w:rsidR="00B83324" w:rsidRPr="004164E0" w:rsidRDefault="00B83324" w:rsidP="004164E0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/>
                <w:b/>
              </w:rPr>
            </w:pPr>
            <w:r w:rsidRPr="004164E0">
              <w:rPr>
                <w:rFonts w:ascii="Times New Roman" w:hAnsi="Times New Roman"/>
                <w:b/>
              </w:rPr>
              <w:t>Narrow</w:t>
            </w:r>
            <w:r w:rsidR="004164E0">
              <w:rPr>
                <w:rFonts w:ascii="Times New Roman" w:hAnsi="Times New Roman"/>
                <w:b/>
              </w:rPr>
              <w:t xml:space="preserve"> b</w:t>
            </w:r>
            <w:r w:rsidR="004164E0" w:rsidRPr="004164E0">
              <w:rPr>
                <w:rFonts w:ascii="Times New Roman" w:hAnsi="Times New Roman"/>
                <w:b/>
              </w:rPr>
              <w:t>and</w:t>
            </w:r>
          </w:p>
          <w:p w14:paraId="360280E6" w14:textId="7BA404B2" w:rsidR="00B83324" w:rsidRPr="004164E0" w:rsidRDefault="00B83324" w:rsidP="004164E0">
            <w:pPr>
              <w:pStyle w:val="ListParagraph"/>
              <w:numPr>
                <w:ilvl w:val="0"/>
                <w:numId w:val="42"/>
              </w:numPr>
              <w:jc w:val="both"/>
              <w:rPr>
                <w:rFonts w:ascii="Times New Roman" w:hAnsi="Times New Roman"/>
              </w:rPr>
            </w:pPr>
            <w:r w:rsidRPr="004164E0">
              <w:rPr>
                <w:rFonts w:ascii="Times New Roman" w:hAnsi="Times New Roman"/>
              </w:rPr>
              <w:lastRenderedPageBreak/>
              <w:t>Wide</w:t>
            </w:r>
            <w:r w:rsidR="004164E0">
              <w:rPr>
                <w:rFonts w:ascii="Times New Roman" w:hAnsi="Times New Roman"/>
              </w:rPr>
              <w:t xml:space="preserve"> band</w:t>
            </w:r>
          </w:p>
          <w:p w14:paraId="1917BBF8" w14:textId="77777777" w:rsidR="00B83324" w:rsidRPr="003A565E" w:rsidRDefault="00B83324" w:rsidP="004164E0">
            <w:pPr>
              <w:numPr>
                <w:ilvl w:val="0"/>
                <w:numId w:val="42"/>
              </w:num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Interference</w:t>
            </w:r>
          </w:p>
          <w:p w14:paraId="3BD20F54" w14:textId="5F92468B" w:rsidR="00B83324" w:rsidRPr="004164E0" w:rsidRDefault="00B83324" w:rsidP="004164E0">
            <w:pPr>
              <w:pStyle w:val="ListParagraph"/>
              <w:numPr>
                <w:ilvl w:val="0"/>
                <w:numId w:val="42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hAnsi="Times New Roman"/>
              </w:rPr>
              <w:t>Filters</w:t>
            </w:r>
          </w:p>
        </w:tc>
        <w:tc>
          <w:tcPr>
            <w:tcW w:w="900" w:type="dxa"/>
            <w:shd w:val="clear" w:color="auto" w:fill="auto"/>
          </w:tcPr>
          <w:p w14:paraId="04A2E169" w14:textId="083AC80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14:paraId="77AE2F17" w14:textId="5219288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0517D2A" w14:textId="2A33ED4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13B9F2F" w14:textId="25218AEA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810" w:type="dxa"/>
            <w:shd w:val="clear" w:color="auto" w:fill="auto"/>
          </w:tcPr>
          <w:p w14:paraId="67568957" w14:textId="12DB049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.1.2</w:t>
            </w:r>
          </w:p>
        </w:tc>
      </w:tr>
      <w:tr w:rsidR="00B83324" w:rsidRPr="007A7CEE" w14:paraId="47A55C27" w14:textId="77777777" w:rsidTr="004A0D12">
        <w:tc>
          <w:tcPr>
            <w:tcW w:w="603" w:type="dxa"/>
            <w:shd w:val="clear" w:color="auto" w:fill="auto"/>
          </w:tcPr>
          <w:p w14:paraId="1F0CBF88" w14:textId="08D160D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24</w:t>
            </w:r>
          </w:p>
        </w:tc>
        <w:tc>
          <w:tcPr>
            <w:tcW w:w="5355" w:type="dxa"/>
            <w:shd w:val="clear" w:color="auto" w:fill="auto"/>
          </w:tcPr>
          <w:p w14:paraId="1FD03972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 xml:space="preserve">In a spread spectrum channel sounder, a carrier signal is "spread" over a ______ by mixing it with a binary pseudo-noise sequence having chip rate </w:t>
            </w:r>
            <w:proofErr w:type="spellStart"/>
            <w:r w:rsidRPr="003A565E">
              <w:rPr>
                <w:rFonts w:ascii="Times New Roman" w:hAnsi="Times New Roman"/>
              </w:rPr>
              <w:t>T</w:t>
            </w:r>
            <w:r w:rsidRPr="008F6F00">
              <w:rPr>
                <w:rFonts w:ascii="Times New Roman" w:hAnsi="Times New Roman"/>
                <w:vertAlign w:val="subscript"/>
              </w:rPr>
              <w:t>c</w:t>
            </w:r>
            <w:proofErr w:type="spellEnd"/>
            <w:r w:rsidRPr="003A565E">
              <w:rPr>
                <w:rFonts w:ascii="Times New Roman" w:hAnsi="Times New Roman"/>
              </w:rPr>
              <w:t>.</w:t>
            </w:r>
          </w:p>
          <w:p w14:paraId="1238A096" w14:textId="77777777" w:rsidR="00B83324" w:rsidRPr="003A565E" w:rsidRDefault="00B83324" w:rsidP="00B83324">
            <w:pPr>
              <w:numPr>
                <w:ilvl w:val="0"/>
                <w:numId w:val="20"/>
              </w:num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Small bandwidth</w:t>
            </w:r>
          </w:p>
          <w:p w14:paraId="217549A0" w14:textId="77777777" w:rsidR="00B83324" w:rsidRPr="004164E0" w:rsidRDefault="00B83324" w:rsidP="00B83324">
            <w:pPr>
              <w:numPr>
                <w:ilvl w:val="0"/>
                <w:numId w:val="20"/>
              </w:numPr>
              <w:jc w:val="both"/>
              <w:rPr>
                <w:rFonts w:ascii="Times New Roman" w:hAnsi="Times New Roman"/>
                <w:b/>
              </w:rPr>
            </w:pPr>
            <w:r w:rsidRPr="004164E0">
              <w:rPr>
                <w:rFonts w:ascii="Times New Roman" w:hAnsi="Times New Roman"/>
                <w:b/>
              </w:rPr>
              <w:t>Large bandwidth</w:t>
            </w:r>
          </w:p>
          <w:p w14:paraId="2B963C45" w14:textId="77777777" w:rsidR="00B83324" w:rsidRPr="003A565E" w:rsidRDefault="00B83324" w:rsidP="00B83324">
            <w:pPr>
              <w:numPr>
                <w:ilvl w:val="0"/>
                <w:numId w:val="20"/>
              </w:num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Very small bandwidth</w:t>
            </w:r>
          </w:p>
          <w:p w14:paraId="471C86DE" w14:textId="25145E04" w:rsidR="00B83324" w:rsidRPr="004164E0" w:rsidRDefault="004164E0" w:rsidP="004164E0">
            <w:pPr>
              <w:pStyle w:val="ListParagraph"/>
              <w:numPr>
                <w:ilvl w:val="0"/>
                <w:numId w:val="20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eastAsia="Times New Roman" w:hAnsi="Times New Roman"/>
              </w:rPr>
              <w:t>Medium bandwidth</w:t>
            </w:r>
          </w:p>
        </w:tc>
        <w:tc>
          <w:tcPr>
            <w:tcW w:w="900" w:type="dxa"/>
            <w:shd w:val="clear" w:color="auto" w:fill="auto"/>
          </w:tcPr>
          <w:p w14:paraId="2C6ED0E9" w14:textId="774C80BA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2514174" w14:textId="4CF3584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</w:tcPr>
          <w:p w14:paraId="7248CB91" w14:textId="2E8E8D9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6DB65E01" w14:textId="2DDB702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08412E99" w14:textId="5669E01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79340C03" w14:textId="77777777" w:rsidTr="004A0D12">
        <w:tc>
          <w:tcPr>
            <w:tcW w:w="603" w:type="dxa"/>
            <w:shd w:val="clear" w:color="auto" w:fill="auto"/>
          </w:tcPr>
          <w:p w14:paraId="00C6A899" w14:textId="637BD7C3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5</w:t>
            </w:r>
          </w:p>
        </w:tc>
        <w:tc>
          <w:tcPr>
            <w:tcW w:w="5355" w:type="dxa"/>
            <w:shd w:val="clear" w:color="auto" w:fill="auto"/>
          </w:tcPr>
          <w:p w14:paraId="467F55AF" w14:textId="77777777" w:rsidR="00B83324" w:rsidRPr="00BD46B9" w:rsidRDefault="00B83324" w:rsidP="00B83324">
            <w:pPr>
              <w:jc w:val="both"/>
              <w:rPr>
                <w:rFonts w:ascii="Times New Roman" w:hAnsi="Times New Roman"/>
              </w:rPr>
            </w:pPr>
            <w:r w:rsidRPr="00BD46B9">
              <w:rPr>
                <w:rFonts w:ascii="Times New Roman" w:hAnsi="Times New Roman"/>
              </w:rPr>
              <w:t>Power delay</w:t>
            </w:r>
            <w:r>
              <w:rPr>
                <w:rFonts w:ascii="Times New Roman" w:hAnsi="Times New Roman"/>
              </w:rPr>
              <w:t xml:space="preserve"> profiles are found by </w:t>
            </w:r>
            <w:r w:rsidRPr="00BD46B9">
              <w:rPr>
                <w:rFonts w:ascii="Times New Roman" w:hAnsi="Times New Roman"/>
              </w:rPr>
              <w:t>instantaneous power delay profile measurements over a local area.</w:t>
            </w:r>
          </w:p>
          <w:p w14:paraId="1E06F2C4" w14:textId="77777777" w:rsidR="00B83324" w:rsidRPr="003A565E" w:rsidRDefault="00B83324" w:rsidP="00B83324">
            <w:pPr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Dividing</w:t>
            </w:r>
          </w:p>
          <w:p w14:paraId="0B9C1B07" w14:textId="77777777" w:rsidR="00B83324" w:rsidRPr="003A565E" w:rsidRDefault="00B83324" w:rsidP="00B83324">
            <w:pPr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Subtracting</w:t>
            </w:r>
          </w:p>
          <w:p w14:paraId="7EC59C81" w14:textId="77777777" w:rsidR="00B83324" w:rsidRPr="004164E0" w:rsidRDefault="00B83324" w:rsidP="00B83324">
            <w:pPr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>Averaging</w:t>
            </w:r>
          </w:p>
          <w:p w14:paraId="7E11ED35" w14:textId="77777777" w:rsidR="00B83324" w:rsidRPr="003A565E" w:rsidRDefault="00B83324" w:rsidP="00B83324">
            <w:pPr>
              <w:numPr>
                <w:ilvl w:val="0"/>
                <w:numId w:val="22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integrating</w:t>
            </w:r>
          </w:p>
          <w:p w14:paraId="603E968D" w14:textId="77777777" w:rsidR="00B83324" w:rsidRPr="007A7CEE" w:rsidRDefault="00B83324" w:rsidP="00B83324">
            <w:pPr>
              <w:spacing w:after="0" w:line="240" w:lineRule="auto"/>
              <w:rPr>
                <w:rFonts w:ascii="Times New Roman" w:eastAsia="Times New Roman" w:hAnsi="Times New Roman"/>
              </w:rPr>
            </w:pPr>
          </w:p>
        </w:tc>
        <w:tc>
          <w:tcPr>
            <w:tcW w:w="900" w:type="dxa"/>
            <w:shd w:val="clear" w:color="auto" w:fill="auto"/>
          </w:tcPr>
          <w:p w14:paraId="5C227610" w14:textId="36C658A6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1183D1F" w14:textId="7243BC0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720" w:type="dxa"/>
          </w:tcPr>
          <w:p w14:paraId="09EDAB07" w14:textId="2B91760B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7DC6DA12" w14:textId="066A56A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50A8DD06" w14:textId="388AB8D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6E5DEF54" w14:textId="77777777" w:rsidTr="004A0D12">
        <w:tc>
          <w:tcPr>
            <w:tcW w:w="603" w:type="dxa"/>
            <w:shd w:val="clear" w:color="auto" w:fill="auto"/>
          </w:tcPr>
          <w:p w14:paraId="6D097476" w14:textId="2F426DA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6</w:t>
            </w:r>
          </w:p>
        </w:tc>
        <w:tc>
          <w:tcPr>
            <w:tcW w:w="5355" w:type="dxa"/>
            <w:shd w:val="clear" w:color="auto" w:fill="auto"/>
          </w:tcPr>
          <w:p w14:paraId="10C5FD46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If the mobile radio channel has a constant gain and linear phase response over a bandwidth which is greater than the bandwidth of the transmitted signal, then the received signal will undergo ______.</w:t>
            </w:r>
          </w:p>
          <w:p w14:paraId="16921304" w14:textId="2B36C36E" w:rsidR="00B83324" w:rsidRPr="004164E0" w:rsidRDefault="00B83324" w:rsidP="004164E0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>Flat fading</w:t>
            </w:r>
          </w:p>
          <w:p w14:paraId="7CF036D9" w14:textId="21821F6A" w:rsidR="00B83324" w:rsidRPr="004164E0" w:rsidRDefault="00B83324" w:rsidP="004164E0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>Frequency selective fading</w:t>
            </w:r>
          </w:p>
          <w:p w14:paraId="26751E17" w14:textId="77777777" w:rsidR="00B83324" w:rsidRPr="003A565E" w:rsidRDefault="00B83324" w:rsidP="004164E0">
            <w:pPr>
              <w:numPr>
                <w:ilvl w:val="0"/>
                <w:numId w:val="43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Fast fading</w:t>
            </w:r>
          </w:p>
          <w:p w14:paraId="1EC5D1DF" w14:textId="050A7DE2" w:rsidR="00B83324" w:rsidRPr="004164E0" w:rsidRDefault="00B83324" w:rsidP="004164E0">
            <w:pPr>
              <w:pStyle w:val="ListParagraph"/>
              <w:numPr>
                <w:ilvl w:val="0"/>
                <w:numId w:val="43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>Slow fading</w:t>
            </w:r>
          </w:p>
        </w:tc>
        <w:tc>
          <w:tcPr>
            <w:tcW w:w="900" w:type="dxa"/>
            <w:shd w:val="clear" w:color="auto" w:fill="auto"/>
          </w:tcPr>
          <w:p w14:paraId="26112D5B" w14:textId="3CE1826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7C05D1A0" w14:textId="32542D5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720" w:type="dxa"/>
          </w:tcPr>
          <w:p w14:paraId="0647D19A" w14:textId="625B40F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0C40B8C5" w14:textId="61D8E51A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</w:t>
            </w:r>
          </w:p>
        </w:tc>
        <w:tc>
          <w:tcPr>
            <w:tcW w:w="810" w:type="dxa"/>
            <w:shd w:val="clear" w:color="auto" w:fill="auto"/>
          </w:tcPr>
          <w:p w14:paraId="29FD1D68" w14:textId="58DA035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1.3.1</w:t>
            </w:r>
          </w:p>
        </w:tc>
      </w:tr>
      <w:tr w:rsidR="00B83324" w:rsidRPr="007A7CEE" w14:paraId="556F34EA" w14:textId="77777777" w:rsidTr="004A0D12">
        <w:tc>
          <w:tcPr>
            <w:tcW w:w="603" w:type="dxa"/>
            <w:shd w:val="clear" w:color="auto" w:fill="auto"/>
          </w:tcPr>
          <w:p w14:paraId="7590DCF3" w14:textId="227529B6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7</w:t>
            </w:r>
          </w:p>
        </w:tc>
        <w:tc>
          <w:tcPr>
            <w:tcW w:w="5355" w:type="dxa"/>
            <w:shd w:val="clear" w:color="auto" w:fill="auto"/>
          </w:tcPr>
          <w:p w14:paraId="653D4706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In Direct RF pulse system</w:t>
            </w:r>
            <w:r>
              <w:rPr>
                <w:rFonts w:ascii="Times New Roman" w:hAnsi="Times New Roman"/>
              </w:rPr>
              <w:t xml:space="preserve"> which type of response is used to detect in envelope detector.</w:t>
            </w:r>
          </w:p>
          <w:p w14:paraId="7ADAAF48" w14:textId="77777777" w:rsidR="00B83324" w:rsidRPr="003A565E" w:rsidRDefault="00B83324" w:rsidP="00B83324">
            <w:pPr>
              <w:numPr>
                <w:ilvl w:val="0"/>
                <w:numId w:val="18"/>
              </w:num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Time</w:t>
            </w:r>
          </w:p>
          <w:p w14:paraId="328351E5" w14:textId="77777777" w:rsidR="00B83324" w:rsidRPr="003A565E" w:rsidRDefault="00B83324" w:rsidP="00B83324">
            <w:pPr>
              <w:numPr>
                <w:ilvl w:val="0"/>
                <w:numId w:val="18"/>
              </w:num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Phase</w:t>
            </w:r>
          </w:p>
          <w:p w14:paraId="72E99807" w14:textId="77777777" w:rsidR="00B83324" w:rsidRPr="004164E0" w:rsidRDefault="00B83324" w:rsidP="00B83324">
            <w:pPr>
              <w:numPr>
                <w:ilvl w:val="0"/>
                <w:numId w:val="18"/>
              </w:numPr>
              <w:jc w:val="both"/>
              <w:rPr>
                <w:rFonts w:ascii="Times New Roman" w:hAnsi="Times New Roman"/>
                <w:b/>
              </w:rPr>
            </w:pPr>
            <w:r w:rsidRPr="004164E0">
              <w:rPr>
                <w:rFonts w:ascii="Times New Roman" w:hAnsi="Times New Roman"/>
                <w:b/>
              </w:rPr>
              <w:t>amplitude</w:t>
            </w:r>
          </w:p>
          <w:p w14:paraId="51795BA6" w14:textId="680ADF7F" w:rsidR="00B83324" w:rsidRPr="004164E0" w:rsidRDefault="004164E0" w:rsidP="004164E0">
            <w:pPr>
              <w:pStyle w:val="ListParagraph"/>
              <w:numPr>
                <w:ilvl w:val="0"/>
                <w:numId w:val="18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>
              <w:rPr>
                <w:rFonts w:ascii="Times New Roman" w:hAnsi="Times New Roman"/>
              </w:rPr>
              <w:t>f</w:t>
            </w:r>
            <w:r w:rsidR="00B83324" w:rsidRPr="004164E0">
              <w:rPr>
                <w:rFonts w:ascii="Times New Roman" w:hAnsi="Times New Roman"/>
              </w:rPr>
              <w:t>requency</w:t>
            </w:r>
          </w:p>
        </w:tc>
        <w:tc>
          <w:tcPr>
            <w:tcW w:w="900" w:type="dxa"/>
            <w:shd w:val="clear" w:color="auto" w:fill="auto"/>
          </w:tcPr>
          <w:p w14:paraId="37BDD56F" w14:textId="3EBE115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8B1CCE8" w14:textId="1CAC2B6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280EA1FF" w14:textId="140A888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4697293" w14:textId="7324890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6C5D616B" w14:textId="5BA966D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B83324" w:rsidRPr="007A7CEE" w14:paraId="0325F747" w14:textId="77777777" w:rsidTr="004A0D12">
        <w:tc>
          <w:tcPr>
            <w:tcW w:w="603" w:type="dxa"/>
            <w:shd w:val="clear" w:color="auto" w:fill="auto"/>
          </w:tcPr>
          <w:p w14:paraId="43871322" w14:textId="03CDEBA2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8</w:t>
            </w:r>
          </w:p>
        </w:tc>
        <w:tc>
          <w:tcPr>
            <w:tcW w:w="5355" w:type="dxa"/>
            <w:shd w:val="clear" w:color="auto" w:fill="auto"/>
          </w:tcPr>
          <w:p w14:paraId="1A72D34F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>If the channel possesses a constant-gain and linear phase response over a bandwidth that is smaller than the bandwidth of transmitted signal, then the channel creates frequency selective fading on the received signal.</w:t>
            </w:r>
          </w:p>
          <w:p w14:paraId="4221337F" w14:textId="5E8ACA3C" w:rsidR="00B83324" w:rsidRPr="004164E0" w:rsidRDefault="00B83324" w:rsidP="004164E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>Flat fading</w:t>
            </w:r>
          </w:p>
          <w:p w14:paraId="0EC17904" w14:textId="78E095BE" w:rsidR="00B83324" w:rsidRPr="004164E0" w:rsidRDefault="00B83324" w:rsidP="004164E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>Frequency selective fading</w:t>
            </w:r>
          </w:p>
          <w:p w14:paraId="2F4C34D1" w14:textId="77777777" w:rsidR="00B83324" w:rsidRPr="003A565E" w:rsidRDefault="00B83324" w:rsidP="004164E0">
            <w:pPr>
              <w:numPr>
                <w:ilvl w:val="0"/>
                <w:numId w:val="44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Fast fading</w:t>
            </w:r>
          </w:p>
          <w:p w14:paraId="2FF5C868" w14:textId="2BF89270" w:rsidR="00B83324" w:rsidRPr="004164E0" w:rsidRDefault="00B83324" w:rsidP="004164E0">
            <w:pPr>
              <w:pStyle w:val="ListParagraph"/>
              <w:numPr>
                <w:ilvl w:val="0"/>
                <w:numId w:val="44"/>
              </w:numPr>
              <w:spacing w:after="0" w:line="240" w:lineRule="auto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>Slow fading</w:t>
            </w:r>
          </w:p>
        </w:tc>
        <w:tc>
          <w:tcPr>
            <w:tcW w:w="900" w:type="dxa"/>
            <w:shd w:val="clear" w:color="auto" w:fill="auto"/>
          </w:tcPr>
          <w:p w14:paraId="03161B72" w14:textId="0CDA769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022799D8" w14:textId="3404FCDD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</w:t>
            </w:r>
          </w:p>
        </w:tc>
        <w:tc>
          <w:tcPr>
            <w:tcW w:w="720" w:type="dxa"/>
          </w:tcPr>
          <w:p w14:paraId="44459424" w14:textId="3E657AFC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3C50FB0C" w14:textId="562BE113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09BBC29F" w14:textId="6C667356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B83324" w:rsidRPr="007A7CEE" w14:paraId="6C73D17E" w14:textId="77777777" w:rsidTr="004A0D12">
        <w:tc>
          <w:tcPr>
            <w:tcW w:w="603" w:type="dxa"/>
            <w:shd w:val="clear" w:color="auto" w:fill="auto"/>
          </w:tcPr>
          <w:p w14:paraId="7A5B79CC" w14:textId="0DD5686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29</w:t>
            </w:r>
          </w:p>
        </w:tc>
        <w:tc>
          <w:tcPr>
            <w:tcW w:w="5355" w:type="dxa"/>
            <w:shd w:val="clear" w:color="auto" w:fill="auto"/>
          </w:tcPr>
          <w:p w14:paraId="39D0A3E0" w14:textId="77777777" w:rsidR="00B83324" w:rsidRPr="003A565E" w:rsidRDefault="00B83324" w:rsidP="00B83324">
            <w:pPr>
              <w:jc w:val="both"/>
              <w:rPr>
                <w:rFonts w:ascii="Times New Roman" w:hAnsi="Times New Roman"/>
              </w:rPr>
            </w:pPr>
            <w:r w:rsidRPr="003A565E">
              <w:rPr>
                <w:rFonts w:ascii="Times New Roman" w:hAnsi="Times New Roman"/>
              </w:rPr>
              <w:t xml:space="preserve">The channel impulse response changes at a rate much slower than the transmitted baseband signal is </w:t>
            </w:r>
            <w:r w:rsidRPr="00C25597">
              <w:rPr>
                <w:rFonts w:ascii="Times New Roman" w:hAnsi="Times New Roman"/>
              </w:rPr>
              <w:t>referred</w:t>
            </w:r>
            <w:r w:rsidRPr="00811830">
              <w:rPr>
                <w:rFonts w:ascii="Times New Roman" w:hAnsi="Times New Roman"/>
                <w:color w:val="FF0000"/>
              </w:rPr>
              <w:t xml:space="preserve"> </w:t>
            </w:r>
            <w:r w:rsidRPr="003A565E">
              <w:rPr>
                <w:rFonts w:ascii="Times New Roman" w:hAnsi="Times New Roman"/>
              </w:rPr>
              <w:t>as _______.</w:t>
            </w:r>
          </w:p>
          <w:p w14:paraId="142BA1C4" w14:textId="77777777" w:rsidR="00B83324" w:rsidRPr="003A565E" w:rsidRDefault="00B83324" w:rsidP="00B83324">
            <w:pPr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lastRenderedPageBreak/>
              <w:t>Flat fading</w:t>
            </w:r>
          </w:p>
          <w:p w14:paraId="68E9AA6D" w14:textId="77777777" w:rsidR="00B83324" w:rsidRPr="003A565E" w:rsidRDefault="00B83324" w:rsidP="00B83324">
            <w:pPr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Frequency selective fading</w:t>
            </w:r>
          </w:p>
          <w:p w14:paraId="673C09B6" w14:textId="77777777" w:rsidR="00B83324" w:rsidRPr="003A565E" w:rsidRDefault="00B83324" w:rsidP="00B83324">
            <w:pPr>
              <w:numPr>
                <w:ilvl w:val="0"/>
                <w:numId w:val="2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Fast fading</w:t>
            </w:r>
          </w:p>
          <w:p w14:paraId="225C7136" w14:textId="0CD879D8" w:rsidR="00B83324" w:rsidRPr="004164E0" w:rsidRDefault="00B83324" w:rsidP="004164E0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>Slow fading</w:t>
            </w:r>
          </w:p>
        </w:tc>
        <w:tc>
          <w:tcPr>
            <w:tcW w:w="900" w:type="dxa"/>
            <w:shd w:val="clear" w:color="auto" w:fill="auto"/>
          </w:tcPr>
          <w:p w14:paraId="4F6FDFE3" w14:textId="3163977D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lastRenderedPageBreak/>
              <w:t>1</w:t>
            </w:r>
          </w:p>
        </w:tc>
        <w:tc>
          <w:tcPr>
            <w:tcW w:w="720" w:type="dxa"/>
          </w:tcPr>
          <w:p w14:paraId="11ECD4F2" w14:textId="54B769F4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45B1F459" w14:textId="1B68A3CA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6F7C928" w14:textId="18603050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7AECE0AA" w14:textId="3D2A1BD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  <w:tr w:rsidR="00B83324" w:rsidRPr="007A7CEE" w14:paraId="79F5F66A" w14:textId="77777777" w:rsidTr="004A0D12">
        <w:tc>
          <w:tcPr>
            <w:tcW w:w="603" w:type="dxa"/>
            <w:shd w:val="clear" w:color="auto" w:fill="auto"/>
          </w:tcPr>
          <w:p w14:paraId="44DA46FC" w14:textId="4F128331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lastRenderedPageBreak/>
              <w:t>30</w:t>
            </w:r>
          </w:p>
        </w:tc>
        <w:tc>
          <w:tcPr>
            <w:tcW w:w="5355" w:type="dxa"/>
            <w:shd w:val="clear" w:color="auto" w:fill="auto"/>
          </w:tcPr>
          <w:p w14:paraId="08D2D264" w14:textId="77777777" w:rsidR="00B83324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 xml:space="preserve">In </w:t>
            </w:r>
            <w:proofErr w:type="spellStart"/>
            <w:r w:rsidRPr="003A565E">
              <w:rPr>
                <w:rFonts w:ascii="Times New Roman" w:eastAsia="Times New Roman" w:hAnsi="Times New Roman"/>
              </w:rPr>
              <w:t>Ricean</w:t>
            </w:r>
            <w:proofErr w:type="spellEnd"/>
            <w:r w:rsidRPr="003A565E">
              <w:rPr>
                <w:rFonts w:ascii="Times New Roman" w:eastAsia="Times New Roman" w:hAnsi="Times New Roman"/>
              </w:rPr>
              <w:t xml:space="preserve"> fading distribution, the parameter A denotes the peak ________ of the dominant signal.</w:t>
            </w:r>
          </w:p>
          <w:p w14:paraId="1ADDF47D" w14:textId="77777777" w:rsidR="00B83324" w:rsidRPr="003A565E" w:rsidRDefault="00B83324" w:rsidP="00B83324">
            <w:p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</w:p>
          <w:p w14:paraId="4FF90EB0" w14:textId="31F3CDD2" w:rsidR="00B83324" w:rsidRPr="004164E0" w:rsidRDefault="00B83324" w:rsidP="004164E0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  <w:b/>
              </w:rPr>
            </w:pPr>
            <w:r w:rsidRPr="004164E0">
              <w:rPr>
                <w:rFonts w:ascii="Times New Roman" w:eastAsia="Times New Roman" w:hAnsi="Times New Roman"/>
                <w:b/>
              </w:rPr>
              <w:t>Amplitude</w:t>
            </w:r>
          </w:p>
          <w:p w14:paraId="20B56762" w14:textId="4D6953E9" w:rsidR="00B83324" w:rsidRPr="004164E0" w:rsidRDefault="00B83324" w:rsidP="004164E0">
            <w:pPr>
              <w:pStyle w:val="ListParagraph"/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4164E0">
              <w:rPr>
                <w:rFonts w:ascii="Times New Roman" w:eastAsia="Times New Roman" w:hAnsi="Times New Roman"/>
              </w:rPr>
              <w:t xml:space="preserve">Phase </w:t>
            </w:r>
          </w:p>
          <w:p w14:paraId="6A4BCE3A" w14:textId="77777777" w:rsidR="00B83324" w:rsidRPr="003A565E" w:rsidRDefault="00B83324" w:rsidP="004164E0">
            <w:pPr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Time</w:t>
            </w:r>
          </w:p>
          <w:p w14:paraId="04E213C8" w14:textId="39EA5AF3" w:rsidR="00B83324" w:rsidRPr="004164E0" w:rsidRDefault="00B83324" w:rsidP="00B83324">
            <w:pPr>
              <w:numPr>
                <w:ilvl w:val="0"/>
                <w:numId w:val="45"/>
              </w:numPr>
              <w:spacing w:after="0" w:line="240" w:lineRule="auto"/>
              <w:jc w:val="both"/>
              <w:rPr>
                <w:rFonts w:ascii="Times New Roman" w:eastAsia="Times New Roman" w:hAnsi="Times New Roman"/>
              </w:rPr>
            </w:pPr>
            <w:r w:rsidRPr="003A565E">
              <w:rPr>
                <w:rFonts w:ascii="Times New Roman" w:eastAsia="Times New Roman" w:hAnsi="Times New Roman"/>
              </w:rPr>
              <w:t>Frequency</w:t>
            </w:r>
          </w:p>
        </w:tc>
        <w:tc>
          <w:tcPr>
            <w:tcW w:w="900" w:type="dxa"/>
            <w:shd w:val="clear" w:color="auto" w:fill="auto"/>
          </w:tcPr>
          <w:p w14:paraId="701D9826" w14:textId="137A07F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1</w:t>
            </w:r>
          </w:p>
        </w:tc>
        <w:tc>
          <w:tcPr>
            <w:tcW w:w="720" w:type="dxa"/>
          </w:tcPr>
          <w:p w14:paraId="3A62E85C" w14:textId="4B8FEC1D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720" w:type="dxa"/>
          </w:tcPr>
          <w:p w14:paraId="7F78E351" w14:textId="6B61F185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sz w:val="20"/>
                <w:szCs w:val="20"/>
              </w:rPr>
            </w:pPr>
            <w:r>
              <w:rPr>
                <w:rFonts w:ascii="Times New Roman" w:eastAsia="Times New Roman" w:hAnsi="Times New Roman"/>
                <w:b/>
                <w:sz w:val="20"/>
                <w:szCs w:val="20"/>
              </w:rPr>
              <w:t>3</w:t>
            </w:r>
          </w:p>
        </w:tc>
        <w:tc>
          <w:tcPr>
            <w:tcW w:w="720" w:type="dxa"/>
            <w:shd w:val="clear" w:color="auto" w:fill="auto"/>
          </w:tcPr>
          <w:p w14:paraId="5BB588B8" w14:textId="277B651E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</w:t>
            </w:r>
          </w:p>
        </w:tc>
        <w:tc>
          <w:tcPr>
            <w:tcW w:w="810" w:type="dxa"/>
            <w:shd w:val="clear" w:color="auto" w:fill="auto"/>
          </w:tcPr>
          <w:p w14:paraId="5E4AE311" w14:textId="43E2F5A8" w:rsidR="00B83324" w:rsidRDefault="00B83324" w:rsidP="00B83324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</w:rPr>
            </w:pPr>
            <w:r>
              <w:rPr>
                <w:rFonts w:ascii="Times New Roman" w:eastAsia="Times New Roman" w:hAnsi="Times New Roman"/>
                <w:b/>
              </w:rPr>
              <w:t>3.1.3</w:t>
            </w:r>
          </w:p>
        </w:tc>
      </w:tr>
    </w:tbl>
    <w:p w14:paraId="5D2B1E76" w14:textId="65E75D9B" w:rsidR="00F14874" w:rsidRDefault="00F14874" w:rsidP="002C22C5">
      <w:pPr>
        <w:spacing w:after="0" w:line="240" w:lineRule="auto"/>
        <w:jc w:val="right"/>
        <w:rPr>
          <w:rFonts w:ascii="Times New Roman" w:eastAsia="Times New Roman" w:hAnsi="Times New Roman"/>
          <w:b/>
        </w:rPr>
      </w:pPr>
    </w:p>
    <w:p w14:paraId="38004B1A" w14:textId="77777777" w:rsidR="00AD02F0" w:rsidRPr="00A7613D" w:rsidRDefault="00AD02F0" w:rsidP="00AD02F0">
      <w:pPr>
        <w:jc w:val="center"/>
        <w:rPr>
          <w:rFonts w:ascii="Times New Roman" w:hAnsi="Times New Roman"/>
          <w:b/>
          <w:sz w:val="24"/>
          <w:szCs w:val="24"/>
        </w:rPr>
      </w:pPr>
      <w:r w:rsidRPr="00A7613D">
        <w:rPr>
          <w:rFonts w:ascii="Times New Roman" w:hAnsi="Times New Roman"/>
          <w:b/>
          <w:sz w:val="24"/>
          <w:szCs w:val="24"/>
        </w:rPr>
        <w:t>Unit 3</w:t>
      </w:r>
    </w:p>
    <w:p w14:paraId="7E4DF66A" w14:textId="77777777" w:rsidR="00AD02F0" w:rsidRDefault="00AD02F0" w:rsidP="00AD02F0">
      <w:pPr>
        <w:jc w:val="center"/>
        <w:rPr>
          <w:rFonts w:ascii="Times New Roman" w:hAnsi="Times New Roman"/>
          <w:b/>
          <w:sz w:val="24"/>
          <w:szCs w:val="24"/>
        </w:rPr>
      </w:pPr>
      <w:r w:rsidRPr="00A7613D">
        <w:rPr>
          <w:rFonts w:ascii="Times New Roman" w:hAnsi="Times New Roman"/>
          <w:b/>
          <w:sz w:val="24"/>
          <w:szCs w:val="24"/>
        </w:rPr>
        <w:t>Part B Question Bank</w:t>
      </w:r>
    </w:p>
    <w:p w14:paraId="0FF335C6" w14:textId="77777777" w:rsidR="00AD02F0" w:rsidRPr="00A7613D" w:rsidRDefault="00AD02F0" w:rsidP="00AD02F0">
      <w:pPr>
        <w:jc w:val="center"/>
        <w:rPr>
          <w:rFonts w:ascii="Times New Roman" w:hAnsi="Times New Roman"/>
          <w:b/>
          <w:sz w:val="24"/>
          <w:szCs w:val="24"/>
        </w:rPr>
      </w:pPr>
    </w:p>
    <w:p w14:paraId="0062AAC0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Consider a transmitter which radiates a sinusoidal carrier frequency of 1850 MHz For a vehicle moving 60 mph, compute the received carrier frequency if the mobile is moving a) directly towards the transmitter b) directly away from the transmitter c) in a direction which is perpendicular to the direction of arrival of the transmitted signal.</w:t>
      </w:r>
    </w:p>
    <w:p w14:paraId="643D359B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Explain the factors influencing small scale fading.</w:t>
      </w:r>
    </w:p>
    <w:p w14:paraId="1B3E5B72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Explain in detail about baseband impulse response model.</w:t>
      </w:r>
    </w:p>
    <w:p w14:paraId="4246E800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Discuss in detail about the various parameter of mobile multipath channel.</w:t>
      </w:r>
    </w:p>
    <w:p w14:paraId="353F1BB2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Elucidate the working of direct RF pulse system, with the help of a block diagram.</w:t>
      </w:r>
    </w:p>
    <w:p w14:paraId="51165162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 xml:space="preserve">Elucidate the working of spread spectrum sliding </w:t>
      </w:r>
      <w:proofErr w:type="spellStart"/>
      <w:r w:rsidRPr="00A7613D">
        <w:rPr>
          <w:rFonts w:ascii="Times New Roman" w:hAnsi="Times New Roman"/>
          <w:sz w:val="24"/>
          <w:szCs w:val="24"/>
        </w:rPr>
        <w:t>correlator</w:t>
      </w:r>
      <w:proofErr w:type="spellEnd"/>
      <w:r w:rsidRPr="00A7613D">
        <w:rPr>
          <w:rFonts w:ascii="Times New Roman" w:hAnsi="Times New Roman"/>
          <w:sz w:val="24"/>
          <w:szCs w:val="24"/>
        </w:rPr>
        <w:t xml:space="preserve"> channel sounding system, with the help of a block diagram.</w:t>
      </w:r>
    </w:p>
    <w:p w14:paraId="603CEEA5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Elucidate the working of Frequency domain channel sounding system, with the help of a block diagram.</w:t>
      </w:r>
    </w:p>
    <w:p w14:paraId="1C9C2C2D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Discuss in detail about Rayleigh distributions.</w:t>
      </w:r>
    </w:p>
    <w:p w14:paraId="2E5773F8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 xml:space="preserve">Discuss in detail about </w:t>
      </w:r>
      <w:proofErr w:type="spellStart"/>
      <w:r w:rsidRPr="00A7613D">
        <w:rPr>
          <w:rFonts w:ascii="Times New Roman" w:hAnsi="Times New Roman"/>
          <w:sz w:val="24"/>
          <w:szCs w:val="24"/>
        </w:rPr>
        <w:t>Ricean</w:t>
      </w:r>
      <w:proofErr w:type="spellEnd"/>
      <w:r w:rsidRPr="00A7613D">
        <w:rPr>
          <w:rFonts w:ascii="Times New Roman" w:hAnsi="Times New Roman"/>
          <w:sz w:val="24"/>
          <w:szCs w:val="24"/>
        </w:rPr>
        <w:t xml:space="preserve"> distributions.</w:t>
      </w:r>
    </w:p>
    <w:p w14:paraId="6C08BEB8" w14:textId="77777777" w:rsidR="00AD02F0" w:rsidRPr="00A7613D" w:rsidRDefault="00AD02F0" w:rsidP="00AD02F0">
      <w:pPr>
        <w:pStyle w:val="ListParagraph"/>
        <w:numPr>
          <w:ilvl w:val="0"/>
          <w:numId w:val="46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Explain the following fading channel</w:t>
      </w:r>
    </w:p>
    <w:p w14:paraId="26897994" w14:textId="77777777" w:rsidR="00AD02F0" w:rsidRPr="00A7613D" w:rsidRDefault="00AD02F0" w:rsidP="00AD02F0">
      <w:pPr>
        <w:pStyle w:val="ListParagraph"/>
        <w:numPr>
          <w:ilvl w:val="0"/>
          <w:numId w:val="4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Flat Fading</w:t>
      </w:r>
    </w:p>
    <w:p w14:paraId="0309E96D" w14:textId="77777777" w:rsidR="00AD02F0" w:rsidRPr="00A7613D" w:rsidRDefault="00AD02F0" w:rsidP="00AD02F0">
      <w:pPr>
        <w:pStyle w:val="ListParagraph"/>
        <w:numPr>
          <w:ilvl w:val="0"/>
          <w:numId w:val="4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Frequency Selective Fading</w:t>
      </w:r>
    </w:p>
    <w:p w14:paraId="2E4CB917" w14:textId="77777777" w:rsidR="00AD02F0" w:rsidRPr="00A7613D" w:rsidRDefault="00AD02F0" w:rsidP="00AD02F0">
      <w:pPr>
        <w:pStyle w:val="ListParagraph"/>
        <w:numPr>
          <w:ilvl w:val="0"/>
          <w:numId w:val="4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Fast Fading</w:t>
      </w:r>
    </w:p>
    <w:p w14:paraId="50656D91" w14:textId="77777777" w:rsidR="00AD02F0" w:rsidRPr="00A7613D" w:rsidRDefault="00AD02F0" w:rsidP="00AD02F0">
      <w:pPr>
        <w:pStyle w:val="ListParagraph"/>
        <w:numPr>
          <w:ilvl w:val="0"/>
          <w:numId w:val="47"/>
        </w:numPr>
        <w:spacing w:after="160" w:line="259" w:lineRule="auto"/>
        <w:rPr>
          <w:rFonts w:ascii="Times New Roman" w:hAnsi="Times New Roman"/>
          <w:sz w:val="24"/>
          <w:szCs w:val="24"/>
        </w:rPr>
      </w:pPr>
      <w:r w:rsidRPr="00A7613D">
        <w:rPr>
          <w:rFonts w:ascii="Times New Roman" w:hAnsi="Times New Roman"/>
          <w:sz w:val="24"/>
          <w:szCs w:val="24"/>
        </w:rPr>
        <w:t>Slow Fading</w:t>
      </w:r>
    </w:p>
    <w:p w14:paraId="2F4CFFDB" w14:textId="77777777" w:rsidR="00AD02F0" w:rsidRPr="007A7CEE" w:rsidRDefault="00AD02F0" w:rsidP="002C22C5">
      <w:pPr>
        <w:spacing w:after="0" w:line="240" w:lineRule="auto"/>
        <w:jc w:val="right"/>
        <w:rPr>
          <w:rFonts w:ascii="Times New Roman" w:eastAsia="Times New Roman" w:hAnsi="Times New Roman"/>
          <w:b/>
        </w:rPr>
      </w:pPr>
      <w:bookmarkStart w:id="0" w:name="_GoBack"/>
      <w:bookmarkEnd w:id="0"/>
    </w:p>
    <w:sectPr w:rsidR="00AD02F0" w:rsidRPr="007A7CEE" w:rsidSect="00325642">
      <w:pgSz w:w="11906" w:h="16838"/>
      <w:pgMar w:top="709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8362D2C"/>
    <w:multiLevelType w:val="hybridMultilevel"/>
    <w:tmpl w:val="7046871C"/>
    <w:lvl w:ilvl="0" w:tplc="D8F02C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44012C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6BC930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BA55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EC48A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7209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2CE78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590DC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2E68D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>
    <w:nsid w:val="0A4B22F7"/>
    <w:multiLevelType w:val="hybridMultilevel"/>
    <w:tmpl w:val="1706A7C6"/>
    <w:lvl w:ilvl="0" w:tplc="F4CA7A08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D7D1869"/>
    <w:multiLevelType w:val="hybridMultilevel"/>
    <w:tmpl w:val="1A70972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09B3E52"/>
    <w:multiLevelType w:val="hybridMultilevel"/>
    <w:tmpl w:val="E25470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B973197"/>
    <w:multiLevelType w:val="hybridMultilevel"/>
    <w:tmpl w:val="76D073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534018F"/>
    <w:multiLevelType w:val="hybridMultilevel"/>
    <w:tmpl w:val="EBDAB63C"/>
    <w:lvl w:ilvl="0" w:tplc="9AEAA3C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0E665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EAA4E2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BCA8225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AB8A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0E6740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86B653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BDC13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FCE265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6">
    <w:nsid w:val="260C5D4C"/>
    <w:multiLevelType w:val="hybridMultilevel"/>
    <w:tmpl w:val="3FBC9210"/>
    <w:lvl w:ilvl="0" w:tplc="0254C732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6F71A4F"/>
    <w:multiLevelType w:val="hybridMultilevel"/>
    <w:tmpl w:val="2EAAA5A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96378DB"/>
    <w:multiLevelType w:val="hybridMultilevel"/>
    <w:tmpl w:val="86248B4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C7A0608"/>
    <w:multiLevelType w:val="hybridMultilevel"/>
    <w:tmpl w:val="76D073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CFA2821"/>
    <w:multiLevelType w:val="hybridMultilevel"/>
    <w:tmpl w:val="C1322620"/>
    <w:lvl w:ilvl="0" w:tplc="D794D13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31FF3083"/>
    <w:multiLevelType w:val="hybridMultilevel"/>
    <w:tmpl w:val="285CD8C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55A06CB"/>
    <w:multiLevelType w:val="hybridMultilevel"/>
    <w:tmpl w:val="F1B2F1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9720F56"/>
    <w:multiLevelType w:val="hybridMultilevel"/>
    <w:tmpl w:val="1706A7C6"/>
    <w:lvl w:ilvl="0" w:tplc="F4CA7A08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3BE16B95"/>
    <w:multiLevelType w:val="hybridMultilevel"/>
    <w:tmpl w:val="6ACED7F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C861B5F"/>
    <w:multiLevelType w:val="hybridMultilevel"/>
    <w:tmpl w:val="40A8C0B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DD846B3"/>
    <w:multiLevelType w:val="hybridMultilevel"/>
    <w:tmpl w:val="44F60E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08B435E"/>
    <w:multiLevelType w:val="hybridMultilevel"/>
    <w:tmpl w:val="F1B2F16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414E0296"/>
    <w:multiLevelType w:val="hybridMultilevel"/>
    <w:tmpl w:val="69C670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FE485C"/>
    <w:multiLevelType w:val="hybridMultilevel"/>
    <w:tmpl w:val="486498E4"/>
    <w:lvl w:ilvl="0" w:tplc="0234D10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0D7AA7"/>
    <w:multiLevelType w:val="hybridMultilevel"/>
    <w:tmpl w:val="31C0FEAC"/>
    <w:lvl w:ilvl="0" w:tplc="DA22F90A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46C40F84"/>
    <w:multiLevelType w:val="hybridMultilevel"/>
    <w:tmpl w:val="D27C8A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9D11999"/>
    <w:multiLevelType w:val="hybridMultilevel"/>
    <w:tmpl w:val="9552D5F0"/>
    <w:lvl w:ilvl="0" w:tplc="D124E6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38A8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0A00C8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D7E3C0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E5459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D276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F606C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476206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664AE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>
    <w:nsid w:val="4CF10CD4"/>
    <w:multiLevelType w:val="hybridMultilevel"/>
    <w:tmpl w:val="44F60E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F36022E"/>
    <w:multiLevelType w:val="hybridMultilevel"/>
    <w:tmpl w:val="743237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4F484B47"/>
    <w:multiLevelType w:val="hybridMultilevel"/>
    <w:tmpl w:val="743237D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4F7F0A12"/>
    <w:multiLevelType w:val="hybridMultilevel"/>
    <w:tmpl w:val="549EC0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30774FC"/>
    <w:multiLevelType w:val="hybridMultilevel"/>
    <w:tmpl w:val="1706A7C6"/>
    <w:lvl w:ilvl="0" w:tplc="F4CA7A08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3936677"/>
    <w:multiLevelType w:val="hybridMultilevel"/>
    <w:tmpl w:val="E25470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5DD5846"/>
    <w:multiLevelType w:val="hybridMultilevel"/>
    <w:tmpl w:val="0CE8975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8F45075"/>
    <w:multiLevelType w:val="hybridMultilevel"/>
    <w:tmpl w:val="BC08289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4376E7"/>
    <w:multiLevelType w:val="hybridMultilevel"/>
    <w:tmpl w:val="DF80EB9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ED72BD4"/>
    <w:multiLevelType w:val="hybridMultilevel"/>
    <w:tmpl w:val="C6FA1F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62855AD2"/>
    <w:multiLevelType w:val="hybridMultilevel"/>
    <w:tmpl w:val="294830F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6612075A"/>
    <w:multiLevelType w:val="hybridMultilevel"/>
    <w:tmpl w:val="486498E4"/>
    <w:lvl w:ilvl="0" w:tplc="0234D104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668016ED"/>
    <w:multiLevelType w:val="hybridMultilevel"/>
    <w:tmpl w:val="9BF811D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9C0317C"/>
    <w:multiLevelType w:val="hybridMultilevel"/>
    <w:tmpl w:val="E36ADB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nsid w:val="6E9B6D49"/>
    <w:multiLevelType w:val="hybridMultilevel"/>
    <w:tmpl w:val="5EAEC0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6EF326F1"/>
    <w:multiLevelType w:val="hybridMultilevel"/>
    <w:tmpl w:val="9C4A456E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6F0316E5"/>
    <w:multiLevelType w:val="hybridMultilevel"/>
    <w:tmpl w:val="44F60E7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F39263D"/>
    <w:multiLevelType w:val="hybridMultilevel"/>
    <w:tmpl w:val="EA9AD6E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712A3433"/>
    <w:multiLevelType w:val="hybridMultilevel"/>
    <w:tmpl w:val="14AEB22C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753E1254"/>
    <w:multiLevelType w:val="hybridMultilevel"/>
    <w:tmpl w:val="E36ADB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66E22BE"/>
    <w:multiLevelType w:val="hybridMultilevel"/>
    <w:tmpl w:val="5EB84F5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7176F2D"/>
    <w:multiLevelType w:val="hybridMultilevel"/>
    <w:tmpl w:val="1706A7C6"/>
    <w:lvl w:ilvl="0" w:tplc="F4CA7A08">
      <w:start w:val="1"/>
      <w:numFmt w:val="lowerLetter"/>
      <w:lvlText w:val="%1)"/>
      <w:lvlJc w:val="left"/>
      <w:pPr>
        <w:ind w:left="720" w:hanging="360"/>
      </w:pPr>
      <w:rPr>
        <w:rFonts w:eastAsia="Calibri"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7A4330E9"/>
    <w:multiLevelType w:val="hybridMultilevel"/>
    <w:tmpl w:val="BA1A2C9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7F5C5085"/>
    <w:multiLevelType w:val="hybridMultilevel"/>
    <w:tmpl w:val="99EA508A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9"/>
  </w:num>
  <w:num w:numId="2">
    <w:abstractNumId w:val="7"/>
  </w:num>
  <w:num w:numId="3">
    <w:abstractNumId w:val="15"/>
  </w:num>
  <w:num w:numId="4">
    <w:abstractNumId w:val="40"/>
  </w:num>
  <w:num w:numId="5">
    <w:abstractNumId w:val="11"/>
  </w:num>
  <w:num w:numId="6">
    <w:abstractNumId w:val="23"/>
  </w:num>
  <w:num w:numId="7">
    <w:abstractNumId w:val="39"/>
  </w:num>
  <w:num w:numId="8">
    <w:abstractNumId w:val="9"/>
  </w:num>
  <w:num w:numId="9">
    <w:abstractNumId w:val="8"/>
  </w:num>
  <w:num w:numId="10">
    <w:abstractNumId w:val="28"/>
  </w:num>
  <w:num w:numId="11">
    <w:abstractNumId w:val="12"/>
  </w:num>
  <w:num w:numId="12">
    <w:abstractNumId w:val="32"/>
  </w:num>
  <w:num w:numId="13">
    <w:abstractNumId w:val="18"/>
  </w:num>
  <w:num w:numId="14">
    <w:abstractNumId w:val="26"/>
  </w:num>
  <w:num w:numId="15">
    <w:abstractNumId w:val="20"/>
  </w:num>
  <w:num w:numId="16">
    <w:abstractNumId w:val="36"/>
  </w:num>
  <w:num w:numId="17">
    <w:abstractNumId w:val="45"/>
  </w:num>
  <w:num w:numId="18">
    <w:abstractNumId w:val="35"/>
  </w:num>
  <w:num w:numId="19">
    <w:abstractNumId w:val="24"/>
  </w:num>
  <w:num w:numId="20">
    <w:abstractNumId w:val="31"/>
  </w:num>
  <w:num w:numId="21">
    <w:abstractNumId w:val="14"/>
  </w:num>
  <w:num w:numId="22">
    <w:abstractNumId w:val="30"/>
  </w:num>
  <w:num w:numId="23">
    <w:abstractNumId w:val="34"/>
  </w:num>
  <w:num w:numId="24">
    <w:abstractNumId w:val="6"/>
  </w:num>
  <w:num w:numId="25">
    <w:abstractNumId w:val="21"/>
  </w:num>
  <w:num w:numId="26">
    <w:abstractNumId w:val="37"/>
  </w:num>
  <w:num w:numId="27">
    <w:abstractNumId w:val="16"/>
  </w:num>
  <w:num w:numId="28">
    <w:abstractNumId w:val="4"/>
  </w:num>
  <w:num w:numId="29">
    <w:abstractNumId w:val="3"/>
  </w:num>
  <w:num w:numId="30">
    <w:abstractNumId w:val="17"/>
  </w:num>
  <w:num w:numId="31">
    <w:abstractNumId w:val="5"/>
  </w:num>
  <w:num w:numId="32">
    <w:abstractNumId w:val="46"/>
  </w:num>
  <w:num w:numId="33">
    <w:abstractNumId w:val="22"/>
  </w:num>
  <w:num w:numId="34">
    <w:abstractNumId w:val="13"/>
  </w:num>
  <w:num w:numId="35">
    <w:abstractNumId w:val="25"/>
  </w:num>
  <w:num w:numId="36">
    <w:abstractNumId w:val="27"/>
  </w:num>
  <w:num w:numId="37">
    <w:abstractNumId w:val="0"/>
  </w:num>
  <w:num w:numId="38">
    <w:abstractNumId w:val="44"/>
  </w:num>
  <w:num w:numId="39">
    <w:abstractNumId w:val="42"/>
  </w:num>
  <w:num w:numId="40">
    <w:abstractNumId w:val="19"/>
  </w:num>
  <w:num w:numId="41">
    <w:abstractNumId w:val="1"/>
  </w:num>
  <w:num w:numId="42">
    <w:abstractNumId w:val="33"/>
  </w:num>
  <w:num w:numId="43">
    <w:abstractNumId w:val="38"/>
  </w:num>
  <w:num w:numId="44">
    <w:abstractNumId w:val="2"/>
  </w:num>
  <w:num w:numId="45">
    <w:abstractNumId w:val="41"/>
  </w:num>
  <w:num w:numId="46">
    <w:abstractNumId w:val="43"/>
  </w:num>
  <w:num w:numId="47">
    <w:abstractNumId w:val="1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EYktjQ2Mgy9xASUcpOLW4ODM/D6TAqBYApe9AGCwAAAA="/>
  </w:docVars>
  <w:rsids>
    <w:rsidRoot w:val="00814372"/>
    <w:rsid w:val="00022EBA"/>
    <w:rsid w:val="0002625C"/>
    <w:rsid w:val="00057435"/>
    <w:rsid w:val="00062830"/>
    <w:rsid w:val="000643F6"/>
    <w:rsid w:val="00081DC0"/>
    <w:rsid w:val="00097124"/>
    <w:rsid w:val="000A154A"/>
    <w:rsid w:val="000A63CB"/>
    <w:rsid w:val="000B6B6E"/>
    <w:rsid w:val="000F2C61"/>
    <w:rsid w:val="00103C4F"/>
    <w:rsid w:val="00124400"/>
    <w:rsid w:val="00153A1D"/>
    <w:rsid w:val="00176E80"/>
    <w:rsid w:val="00177BE8"/>
    <w:rsid w:val="001849BF"/>
    <w:rsid w:val="00186D83"/>
    <w:rsid w:val="001B4124"/>
    <w:rsid w:val="001F146E"/>
    <w:rsid w:val="0024096B"/>
    <w:rsid w:val="0025785F"/>
    <w:rsid w:val="002728F8"/>
    <w:rsid w:val="00280EC1"/>
    <w:rsid w:val="00290936"/>
    <w:rsid w:val="002A6D55"/>
    <w:rsid w:val="002C0344"/>
    <w:rsid w:val="002C22C5"/>
    <w:rsid w:val="002E0E78"/>
    <w:rsid w:val="00300688"/>
    <w:rsid w:val="00325642"/>
    <w:rsid w:val="003811A6"/>
    <w:rsid w:val="00384AF5"/>
    <w:rsid w:val="003D3601"/>
    <w:rsid w:val="00400A22"/>
    <w:rsid w:val="004164E0"/>
    <w:rsid w:val="00420567"/>
    <w:rsid w:val="0042646D"/>
    <w:rsid w:val="0047034F"/>
    <w:rsid w:val="00474347"/>
    <w:rsid w:val="004A0D12"/>
    <w:rsid w:val="004C1EB5"/>
    <w:rsid w:val="004C695B"/>
    <w:rsid w:val="004D023A"/>
    <w:rsid w:val="00515138"/>
    <w:rsid w:val="0052459E"/>
    <w:rsid w:val="00570EDC"/>
    <w:rsid w:val="005A5CA7"/>
    <w:rsid w:val="005B17D2"/>
    <w:rsid w:val="005F6CD9"/>
    <w:rsid w:val="00603B7B"/>
    <w:rsid w:val="0061637D"/>
    <w:rsid w:val="006537B4"/>
    <w:rsid w:val="00687ADA"/>
    <w:rsid w:val="006A5DBD"/>
    <w:rsid w:val="006B74C5"/>
    <w:rsid w:val="006E36C4"/>
    <w:rsid w:val="0071343F"/>
    <w:rsid w:val="007426D5"/>
    <w:rsid w:val="007501EE"/>
    <w:rsid w:val="007530F5"/>
    <w:rsid w:val="007A7CEE"/>
    <w:rsid w:val="007B0A33"/>
    <w:rsid w:val="007B7563"/>
    <w:rsid w:val="007E4034"/>
    <w:rsid w:val="007E4169"/>
    <w:rsid w:val="007E42F1"/>
    <w:rsid w:val="007E6D7A"/>
    <w:rsid w:val="007F565A"/>
    <w:rsid w:val="008017D9"/>
    <w:rsid w:val="00814372"/>
    <w:rsid w:val="00814E60"/>
    <w:rsid w:val="00833196"/>
    <w:rsid w:val="00883FB9"/>
    <w:rsid w:val="008A1297"/>
    <w:rsid w:val="008A4BE3"/>
    <w:rsid w:val="008A5B20"/>
    <w:rsid w:val="008B47D1"/>
    <w:rsid w:val="008C3F4B"/>
    <w:rsid w:val="008C7F68"/>
    <w:rsid w:val="00902AD3"/>
    <w:rsid w:val="009144DB"/>
    <w:rsid w:val="00914A93"/>
    <w:rsid w:val="0091687B"/>
    <w:rsid w:val="0093112D"/>
    <w:rsid w:val="00944090"/>
    <w:rsid w:val="009553ED"/>
    <w:rsid w:val="009602E4"/>
    <w:rsid w:val="009800AC"/>
    <w:rsid w:val="009A6600"/>
    <w:rsid w:val="009B758D"/>
    <w:rsid w:val="009F3ED8"/>
    <w:rsid w:val="009F5F4D"/>
    <w:rsid w:val="00A16F56"/>
    <w:rsid w:val="00A30E53"/>
    <w:rsid w:val="00A353F1"/>
    <w:rsid w:val="00A478E5"/>
    <w:rsid w:val="00A47B39"/>
    <w:rsid w:val="00A8731B"/>
    <w:rsid w:val="00AD011C"/>
    <w:rsid w:val="00AD02F0"/>
    <w:rsid w:val="00AF1356"/>
    <w:rsid w:val="00AF2C42"/>
    <w:rsid w:val="00B31916"/>
    <w:rsid w:val="00B32CC9"/>
    <w:rsid w:val="00B411BE"/>
    <w:rsid w:val="00B83324"/>
    <w:rsid w:val="00BB0C49"/>
    <w:rsid w:val="00BE5756"/>
    <w:rsid w:val="00BF7FF8"/>
    <w:rsid w:val="00C65EBD"/>
    <w:rsid w:val="00CA3D8B"/>
    <w:rsid w:val="00CB6A37"/>
    <w:rsid w:val="00CD7055"/>
    <w:rsid w:val="00CE469F"/>
    <w:rsid w:val="00CE6DC1"/>
    <w:rsid w:val="00CF4576"/>
    <w:rsid w:val="00D07D89"/>
    <w:rsid w:val="00D16A75"/>
    <w:rsid w:val="00D57C3A"/>
    <w:rsid w:val="00D57F56"/>
    <w:rsid w:val="00D67616"/>
    <w:rsid w:val="00DA60A5"/>
    <w:rsid w:val="00DC5A9B"/>
    <w:rsid w:val="00DD1E5C"/>
    <w:rsid w:val="00DD26F7"/>
    <w:rsid w:val="00E17821"/>
    <w:rsid w:val="00E46952"/>
    <w:rsid w:val="00E55859"/>
    <w:rsid w:val="00E56AD2"/>
    <w:rsid w:val="00E63031"/>
    <w:rsid w:val="00E90D73"/>
    <w:rsid w:val="00E93E59"/>
    <w:rsid w:val="00EA1080"/>
    <w:rsid w:val="00EC4D30"/>
    <w:rsid w:val="00F013CF"/>
    <w:rsid w:val="00F14874"/>
    <w:rsid w:val="00F16C8A"/>
    <w:rsid w:val="00F33685"/>
    <w:rsid w:val="00F41154"/>
    <w:rsid w:val="00F50265"/>
    <w:rsid w:val="00F55808"/>
    <w:rsid w:val="00F80102"/>
    <w:rsid w:val="00FA684E"/>
    <w:rsid w:val="00FF539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EE7BC"/>
  <w15:chartTrackingRefBased/>
  <w15:docId w15:val="{99E3222D-1404-4983-9B44-CB23DDA6D8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537B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537B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6537B4"/>
    <w:rPr>
      <w:rFonts w:ascii="Tahoma" w:eastAsia="Calibri" w:hAnsi="Tahoma" w:cs="Tahoma"/>
      <w:sz w:val="16"/>
      <w:szCs w:val="16"/>
      <w:lang w:val="en-US"/>
    </w:rPr>
  </w:style>
  <w:style w:type="paragraph" w:styleId="ListParagraph">
    <w:name w:val="List Paragraph"/>
    <w:basedOn w:val="Normal"/>
    <w:uiPriority w:val="34"/>
    <w:qFormat/>
    <w:rsid w:val="008C3F4B"/>
    <w:pPr>
      <w:ind w:left="720"/>
      <w:contextualSpacing/>
    </w:pPr>
  </w:style>
  <w:style w:type="table" w:styleId="TableGrid">
    <w:name w:val="Table Grid"/>
    <w:basedOn w:val="TableNormal"/>
    <w:uiPriority w:val="59"/>
    <w:rsid w:val="009F5F4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088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187480">
          <w:marLeft w:val="547"/>
          <w:marRight w:val="0"/>
          <w:marTop w:val="12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1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419239">
          <w:marLeft w:val="547"/>
          <w:marRight w:val="0"/>
          <w:marTop w:val="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6586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310113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469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3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265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43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49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075</Words>
  <Characters>613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dm</Company>
  <LinksUpToDate>false</LinksUpToDate>
  <CharactersWithSpaces>71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minic</dc:creator>
  <cp:keywords/>
  <dc:description/>
  <cp:lastModifiedBy>HP</cp:lastModifiedBy>
  <cp:revision>3</cp:revision>
  <cp:lastPrinted>2021-05-19T01:51:00Z</cp:lastPrinted>
  <dcterms:created xsi:type="dcterms:W3CDTF">2022-09-09T07:16:00Z</dcterms:created>
  <dcterms:modified xsi:type="dcterms:W3CDTF">2022-09-09T07:19:00Z</dcterms:modified>
</cp:coreProperties>
</file>